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DCCCD9" w14:textId="78833E70" w:rsidR="000F3904" w:rsidRDefault="000F3904" w:rsidP="000F390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A1F20">
        <w:rPr>
          <w:rFonts w:ascii="Times New Roman" w:hAnsi="Times New Roman" w:cs="Times New Roman"/>
        </w:rPr>
        <w:t xml:space="preserve">e </w:t>
      </w:r>
      <w:proofErr w:type="spellStart"/>
      <w:r w:rsidRPr="007A1F20">
        <w:rPr>
          <w:rFonts w:ascii="Times New Roman" w:hAnsi="Times New Roman" w:cs="Times New Roman"/>
        </w:rPr>
        <w:t>Suplemennt</w:t>
      </w:r>
      <w:proofErr w:type="spellEnd"/>
      <w:r w:rsidRPr="007A1F20">
        <w:rPr>
          <w:rFonts w:ascii="Times New Roman" w:hAnsi="Times New Roman" w:cs="Times New Roman"/>
        </w:rPr>
        <w:t xml:space="preserve"> file C.</w:t>
      </w:r>
      <w:r w:rsidRPr="00010E76">
        <w:rPr>
          <w:rFonts w:ascii="Times New Roman" w:hAnsi="Times New Roman" w:cs="Times New Roman"/>
        </w:rPr>
        <w:t xml:space="preserve"> Distribution of activities of laboratory workers by workload component, in Laborator</w:t>
      </w:r>
      <w:r>
        <w:rPr>
          <w:rFonts w:ascii="Times New Roman" w:hAnsi="Times New Roman" w:cs="Times New Roman"/>
        </w:rPr>
        <w:t>ies</w:t>
      </w:r>
      <w:r w:rsidRPr="00010E76">
        <w:rPr>
          <w:rFonts w:ascii="Times New Roman" w:hAnsi="Times New Roman" w:cs="Times New Roman"/>
        </w:rPr>
        <w:t xml:space="preserve"> for Hygiene and Human Ecology and Laborator</w:t>
      </w:r>
      <w:r>
        <w:rPr>
          <w:rFonts w:ascii="Times New Roman" w:hAnsi="Times New Roman" w:cs="Times New Roman"/>
        </w:rPr>
        <w:t>ies</w:t>
      </w:r>
      <w:r w:rsidRPr="00010E76">
        <w:rPr>
          <w:rFonts w:ascii="Times New Roman" w:hAnsi="Times New Roman" w:cs="Times New Roman"/>
        </w:rPr>
        <w:t xml:space="preserve"> for Microbiology, City Institute of Public Health, Belgrade, 2014-2016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828"/>
        <w:gridCol w:w="4505"/>
        <w:gridCol w:w="6842"/>
      </w:tblGrid>
      <w:tr w:rsidR="000F3904" w:rsidRPr="00010E76" w14:paraId="5D37AE09" w14:textId="77777777" w:rsidTr="00834A36">
        <w:trPr>
          <w:trHeight w:val="246"/>
          <w:jc w:val="center"/>
        </w:trPr>
        <w:tc>
          <w:tcPr>
            <w:tcW w:w="5000" w:type="pct"/>
            <w:gridSpan w:val="3"/>
            <w:shd w:val="clear" w:color="auto" w:fill="auto"/>
            <w:noWrap/>
            <w:vAlign w:val="bottom"/>
          </w:tcPr>
          <w:p w14:paraId="50AB786C" w14:textId="77777777" w:rsidR="000F3904" w:rsidRPr="00010E76" w:rsidRDefault="000F3904" w:rsidP="00834A36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010E76">
              <w:rPr>
                <w:rFonts w:ascii="Times New Roman" w:hAnsi="Times New Roman" w:cs="Times New Roman"/>
                <w:b/>
                <w:bCs/>
              </w:rPr>
              <w:t>ACTIVITIES OF LABORATORY WORKERS</w:t>
            </w:r>
          </w:p>
        </w:tc>
      </w:tr>
      <w:tr w:rsidR="000F3904" w:rsidRPr="00010E76" w14:paraId="2A2F9AE1" w14:textId="77777777" w:rsidTr="00834A36">
        <w:trPr>
          <w:trHeight w:val="246"/>
          <w:jc w:val="center"/>
        </w:trPr>
        <w:tc>
          <w:tcPr>
            <w:tcW w:w="5000" w:type="pct"/>
            <w:gridSpan w:val="3"/>
            <w:shd w:val="clear" w:color="auto" w:fill="auto"/>
            <w:noWrap/>
            <w:vAlign w:val="bottom"/>
            <w:hideMark/>
          </w:tcPr>
          <w:p w14:paraId="3C1C7134" w14:textId="77777777" w:rsidR="000F3904" w:rsidRPr="00010E76" w:rsidRDefault="000F3904" w:rsidP="00834A36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</w:rPr>
              <w:t>Laborato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</w:rPr>
              <w:t>ies</w:t>
            </w:r>
            <w:r w:rsidRPr="00010E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</w:rPr>
              <w:t xml:space="preserve"> for Hygiene and Human Ecology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</w:rPr>
              <w:t xml:space="preserve"> (11 units)</w:t>
            </w:r>
            <w:r w:rsidRPr="00010E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</w:rPr>
              <w:t>, City Institute of P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</w:rPr>
              <w:t>blic Health, Belgrade, 2014-2016</w:t>
            </w:r>
          </w:p>
        </w:tc>
      </w:tr>
      <w:tr w:rsidR="000F3904" w:rsidRPr="00010E76" w14:paraId="79060DD2" w14:textId="77777777" w:rsidTr="007A1F20">
        <w:trPr>
          <w:trHeight w:val="246"/>
          <w:jc w:val="center"/>
        </w:trPr>
        <w:tc>
          <w:tcPr>
            <w:tcW w:w="998" w:type="pct"/>
            <w:shd w:val="clear" w:color="auto" w:fill="auto"/>
            <w:noWrap/>
            <w:vAlign w:val="center"/>
            <w:hideMark/>
          </w:tcPr>
          <w:p w14:paraId="7F556C0C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Workload component</w:t>
            </w:r>
          </w:p>
        </w:tc>
        <w:tc>
          <w:tcPr>
            <w:tcW w:w="1589" w:type="pct"/>
            <w:shd w:val="clear" w:color="auto" w:fill="auto"/>
            <w:noWrap/>
            <w:vAlign w:val="bottom"/>
            <w:hideMark/>
          </w:tcPr>
          <w:p w14:paraId="0B1EFF0D" w14:textId="77777777" w:rsidR="000F3904" w:rsidRPr="00010E76" w:rsidRDefault="000F3904" w:rsidP="00834A36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Analysts</w:t>
            </w:r>
          </w:p>
        </w:tc>
        <w:tc>
          <w:tcPr>
            <w:tcW w:w="2413" w:type="pct"/>
            <w:shd w:val="clear" w:color="auto" w:fill="auto"/>
            <w:noWrap/>
            <w:vAlign w:val="bottom"/>
            <w:hideMark/>
          </w:tcPr>
          <w:p w14:paraId="3F2B3E69" w14:textId="77777777" w:rsidR="000F3904" w:rsidRPr="00010E76" w:rsidRDefault="000F3904" w:rsidP="00834A36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Technicia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s</w:t>
            </w:r>
          </w:p>
        </w:tc>
      </w:tr>
      <w:tr w:rsidR="000F3904" w:rsidRPr="00010E76" w14:paraId="0A9DD475" w14:textId="77777777" w:rsidTr="007A1F20">
        <w:trPr>
          <w:trHeight w:val="1478"/>
          <w:jc w:val="center"/>
        </w:trPr>
        <w:tc>
          <w:tcPr>
            <w:tcW w:w="998" w:type="pct"/>
            <w:shd w:val="clear" w:color="auto" w:fill="auto"/>
            <w:noWrap/>
            <w:vAlign w:val="center"/>
            <w:hideMark/>
          </w:tcPr>
          <w:p w14:paraId="784D1CA8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Core activities</w:t>
            </w:r>
          </w:p>
        </w:tc>
        <w:tc>
          <w:tcPr>
            <w:tcW w:w="1589" w:type="pct"/>
            <w:shd w:val="clear" w:color="auto" w:fill="auto"/>
            <w:vAlign w:val="center"/>
            <w:hideMark/>
          </w:tcPr>
          <w:p w14:paraId="41516479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>request analysis; estimation and parameter setting; sample description; supervision of preparation the sample for analysis, if necessary; conducting the sample analysis; computing, processing and checking the results; inputting results if necessary; verification of the final results and confirmation of the finding</w:t>
            </w:r>
          </w:p>
        </w:tc>
        <w:tc>
          <w:tcPr>
            <w:tcW w:w="2413" w:type="pct"/>
            <w:shd w:val="clear" w:color="auto" w:fill="auto"/>
            <w:vAlign w:val="center"/>
            <w:hideMark/>
          </w:tcPr>
          <w:p w14:paraId="6A885124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collecting and recording the sample; preparation the sample for analysis; conducting the sample analysis under supervision; distribution of samples by organizational units of laboratory, if necessary;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recording results of analysis </w:t>
            </w: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and printing; analyzed samples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pack</w:t>
            </w: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>ing/ returning/storing/disposing in waste</w:t>
            </w:r>
          </w:p>
        </w:tc>
      </w:tr>
      <w:tr w:rsidR="000F3904" w:rsidRPr="00010E76" w14:paraId="006CF5D3" w14:textId="77777777" w:rsidTr="007A1F20">
        <w:trPr>
          <w:trHeight w:val="986"/>
          <w:jc w:val="center"/>
        </w:trPr>
        <w:tc>
          <w:tcPr>
            <w:tcW w:w="998" w:type="pct"/>
            <w:shd w:val="clear" w:color="auto" w:fill="auto"/>
            <w:noWrap/>
            <w:vAlign w:val="center"/>
            <w:hideMark/>
          </w:tcPr>
          <w:p w14:paraId="63EC4213" w14:textId="77777777" w:rsidR="000F3904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Additional</w:t>
            </w:r>
            <w:r w:rsidRPr="00010E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activitie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</w:p>
          <w:p w14:paraId="79AFCE3B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for the category of workers</w:t>
            </w:r>
          </w:p>
        </w:tc>
        <w:tc>
          <w:tcPr>
            <w:tcW w:w="1589" w:type="pct"/>
            <w:shd w:val="clear" w:color="auto" w:fill="auto"/>
            <w:vAlign w:val="center"/>
            <w:hideMark/>
          </w:tcPr>
          <w:p w14:paraId="6887ACE2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>checking and maintenance of equipment; introducing new and validating existing methods; meetings; preparing reports; communication with clients if necessary</w:t>
            </w:r>
          </w:p>
        </w:tc>
        <w:tc>
          <w:tcPr>
            <w:tcW w:w="2413" w:type="pct"/>
            <w:shd w:val="clear" w:color="auto" w:fill="auto"/>
            <w:vAlign w:val="center"/>
            <w:hideMark/>
          </w:tcPr>
          <w:p w14:paraId="38005941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preparing</w:t>
            </w: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and checking the solutions; checking the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working </w:t>
            </w: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>conditions and equipment; validat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on of</w:t>
            </w: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work </w:t>
            </w: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>methods; meetings</w:t>
            </w:r>
          </w:p>
        </w:tc>
      </w:tr>
      <w:tr w:rsidR="000F3904" w:rsidRPr="00010E76" w14:paraId="3327DA9C" w14:textId="77777777" w:rsidTr="007A1F20">
        <w:trPr>
          <w:trHeight w:val="739"/>
          <w:jc w:val="center"/>
        </w:trPr>
        <w:tc>
          <w:tcPr>
            <w:tcW w:w="998" w:type="pct"/>
            <w:shd w:val="clear" w:color="auto" w:fill="auto"/>
            <w:noWrap/>
            <w:vAlign w:val="center"/>
            <w:hideMark/>
          </w:tcPr>
          <w:p w14:paraId="6F1F3FA5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Individual a</w:t>
            </w:r>
            <w:r w:rsidRPr="00010E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dditional activities</w:t>
            </w:r>
          </w:p>
        </w:tc>
        <w:tc>
          <w:tcPr>
            <w:tcW w:w="1589" w:type="pct"/>
            <w:shd w:val="clear" w:color="auto" w:fill="auto"/>
            <w:vAlign w:val="center"/>
            <w:hideMark/>
          </w:tcPr>
          <w:p w14:paraId="1CD98C4A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>supervision of lab. technicians; training of new employees and volunteers; continuous education; membership in commissions and working groups; external calibration of instruments</w:t>
            </w:r>
          </w:p>
        </w:tc>
        <w:tc>
          <w:tcPr>
            <w:tcW w:w="2413" w:type="pct"/>
            <w:shd w:val="clear" w:color="auto" w:fill="auto"/>
            <w:noWrap/>
            <w:vAlign w:val="center"/>
            <w:hideMark/>
          </w:tcPr>
          <w:p w14:paraId="60E7AEC0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>external calibration of instruments (only in the Laboratory for Air Quality Testing)</w:t>
            </w:r>
          </w:p>
        </w:tc>
      </w:tr>
      <w:tr w:rsidR="000F3904" w:rsidRPr="00010E76" w14:paraId="13E2721C" w14:textId="77777777" w:rsidTr="00834A36">
        <w:trPr>
          <w:trHeight w:val="246"/>
          <w:jc w:val="center"/>
        </w:trPr>
        <w:tc>
          <w:tcPr>
            <w:tcW w:w="5000" w:type="pct"/>
            <w:gridSpan w:val="3"/>
            <w:shd w:val="clear" w:color="auto" w:fill="auto"/>
            <w:noWrap/>
            <w:vAlign w:val="bottom"/>
            <w:hideMark/>
          </w:tcPr>
          <w:p w14:paraId="1AFA6ADD" w14:textId="77777777" w:rsidR="000F3904" w:rsidRPr="00010E76" w:rsidRDefault="000F3904" w:rsidP="00834A36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</w:rPr>
              <w:t>Laborato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</w:rPr>
              <w:t>ies</w:t>
            </w:r>
            <w:r w:rsidRPr="00010E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</w:rPr>
              <w:t xml:space="preserve"> for Microbiology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</w:rPr>
              <w:t xml:space="preserve"> (5 units)</w:t>
            </w:r>
            <w:r w:rsidRPr="00010E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</w:rPr>
              <w:t>, City Institute of Public Health, Belgrade, 2014-2016</w:t>
            </w:r>
          </w:p>
        </w:tc>
      </w:tr>
      <w:tr w:rsidR="000F3904" w:rsidRPr="00010E76" w14:paraId="0A289E16" w14:textId="77777777" w:rsidTr="007A1F20">
        <w:trPr>
          <w:trHeight w:val="246"/>
          <w:jc w:val="center"/>
        </w:trPr>
        <w:tc>
          <w:tcPr>
            <w:tcW w:w="998" w:type="pct"/>
            <w:shd w:val="clear" w:color="auto" w:fill="auto"/>
            <w:noWrap/>
            <w:vAlign w:val="center"/>
            <w:hideMark/>
          </w:tcPr>
          <w:p w14:paraId="71405D22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Workload component</w:t>
            </w:r>
          </w:p>
        </w:tc>
        <w:tc>
          <w:tcPr>
            <w:tcW w:w="1589" w:type="pct"/>
            <w:shd w:val="clear" w:color="auto" w:fill="auto"/>
            <w:noWrap/>
            <w:vAlign w:val="bottom"/>
            <w:hideMark/>
          </w:tcPr>
          <w:p w14:paraId="4D41CDB3" w14:textId="77777777" w:rsidR="000F3904" w:rsidRPr="00010E76" w:rsidRDefault="000F3904" w:rsidP="00834A36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Analysts</w:t>
            </w:r>
            <w:r w:rsidRPr="00010E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</w:p>
        </w:tc>
        <w:tc>
          <w:tcPr>
            <w:tcW w:w="2413" w:type="pct"/>
            <w:shd w:val="clear" w:color="auto" w:fill="auto"/>
            <w:noWrap/>
            <w:vAlign w:val="bottom"/>
            <w:hideMark/>
          </w:tcPr>
          <w:p w14:paraId="707D18AD" w14:textId="77777777" w:rsidR="000F3904" w:rsidRPr="00010E76" w:rsidRDefault="000F3904" w:rsidP="00834A36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Technicia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s</w:t>
            </w:r>
          </w:p>
        </w:tc>
      </w:tr>
      <w:tr w:rsidR="000F3904" w:rsidRPr="00010E76" w14:paraId="4435AC66" w14:textId="77777777" w:rsidTr="007A1F20">
        <w:trPr>
          <w:trHeight w:val="986"/>
          <w:jc w:val="center"/>
        </w:trPr>
        <w:tc>
          <w:tcPr>
            <w:tcW w:w="998" w:type="pct"/>
            <w:shd w:val="clear" w:color="auto" w:fill="auto"/>
            <w:noWrap/>
            <w:vAlign w:val="center"/>
            <w:hideMark/>
          </w:tcPr>
          <w:p w14:paraId="53456192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Core activities</w:t>
            </w:r>
          </w:p>
        </w:tc>
        <w:tc>
          <w:tcPr>
            <w:tcW w:w="1589" w:type="pct"/>
            <w:shd w:val="clear" w:color="auto" w:fill="auto"/>
            <w:vAlign w:val="center"/>
            <w:hideMark/>
          </w:tcPr>
          <w:p w14:paraId="27BD04FE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>reading of material; identification of microorganisms and sensitivity profiles; preparing the report; verification of the final results and confirmation of the finding</w:t>
            </w:r>
          </w:p>
        </w:tc>
        <w:tc>
          <w:tcPr>
            <w:tcW w:w="2413" w:type="pct"/>
            <w:shd w:val="clear" w:color="auto" w:fill="auto"/>
            <w:vAlign w:val="center"/>
            <w:hideMark/>
          </w:tcPr>
          <w:p w14:paraId="19754DC8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>collecting the sample and checking the data; labeling of the sample; preparation the sample for analysis; conducting the sample analysis under supervision; distribution of the results</w:t>
            </w:r>
          </w:p>
        </w:tc>
      </w:tr>
      <w:tr w:rsidR="000F3904" w:rsidRPr="00010E76" w14:paraId="36262768" w14:textId="77777777" w:rsidTr="007A1F20">
        <w:trPr>
          <w:trHeight w:val="739"/>
          <w:jc w:val="center"/>
        </w:trPr>
        <w:tc>
          <w:tcPr>
            <w:tcW w:w="998" w:type="pct"/>
            <w:shd w:val="clear" w:color="auto" w:fill="auto"/>
            <w:noWrap/>
            <w:vAlign w:val="center"/>
            <w:hideMark/>
          </w:tcPr>
          <w:p w14:paraId="5A23AE7A" w14:textId="77777777" w:rsidR="000F3904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Additional</w:t>
            </w:r>
            <w:r w:rsidRPr="00010E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activitie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</w:t>
            </w:r>
          </w:p>
          <w:p w14:paraId="25E96DF7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for the category of workers</w:t>
            </w:r>
          </w:p>
        </w:tc>
        <w:tc>
          <w:tcPr>
            <w:tcW w:w="1589" w:type="pct"/>
            <w:shd w:val="clear" w:color="auto" w:fill="auto"/>
            <w:vAlign w:val="bottom"/>
            <w:hideMark/>
          </w:tcPr>
          <w:p w14:paraId="072C68F0" w14:textId="77777777" w:rsidR="000F3904" w:rsidRPr="00BA0964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proofErr w:type="spellStart"/>
            <w:r w:rsidRPr="00010E76">
              <w:rPr>
                <w:rFonts w:ascii="Times New Roman" w:eastAsia="Times New Roman" w:hAnsi="Times New Roman" w:cs="Times New Roman"/>
                <w:sz w:val="20"/>
              </w:rPr>
              <w:t>steril</w:t>
            </w:r>
            <w:r>
              <w:rPr>
                <w:rFonts w:ascii="Times New Roman" w:eastAsia="Times New Roman" w:hAnsi="Times New Roman" w:cs="Times New Roman"/>
                <w:sz w:val="20"/>
              </w:rPr>
              <w:t>ilty</w:t>
            </w:r>
            <w:proofErr w:type="spellEnd"/>
            <w:r w:rsidRPr="00010E76">
              <w:rPr>
                <w:rFonts w:ascii="Times New Roman" w:eastAsia="Times New Roman" w:hAnsi="Times New Roman" w:cs="Times New Roman"/>
                <w:sz w:val="20"/>
              </w:rPr>
              <w:t xml:space="preserve"> control of 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the </w:t>
            </w:r>
            <w:r w:rsidRPr="00010E76">
              <w:rPr>
                <w:rFonts w:ascii="Times New Roman" w:eastAsia="Times New Roman" w:hAnsi="Times New Roman" w:cs="Times New Roman"/>
                <w:sz w:val="20"/>
              </w:rPr>
              <w:t xml:space="preserve">equipment, work surfaces and air; preparing periodic reports; hospital materials analysis </w:t>
            </w:r>
            <w:r>
              <w:rPr>
                <w:rFonts w:ascii="Times New Roman" w:eastAsia="Times New Roman" w:hAnsi="Times New Roman" w:cs="Times New Roman"/>
                <w:sz w:val="20"/>
              </w:rPr>
              <w:t>for</w:t>
            </w:r>
            <w:r w:rsidRPr="00010E76">
              <w:rPr>
                <w:rFonts w:ascii="Times New Roman" w:eastAsia="Times New Roman" w:hAnsi="Times New Roman" w:cs="Times New Roman"/>
                <w:sz w:val="20"/>
              </w:rPr>
              <w:t xml:space="preserve"> intra-hospital infections and </w:t>
            </w:r>
            <w:r>
              <w:rPr>
                <w:rFonts w:ascii="Times New Roman" w:eastAsia="Times New Roman" w:hAnsi="Times New Roman" w:cs="Times New Roman"/>
                <w:sz w:val="20"/>
              </w:rPr>
              <w:t>sterilization</w:t>
            </w:r>
            <w:r w:rsidRPr="00010E76">
              <w:rPr>
                <w:rFonts w:ascii="Times New Roman" w:eastAsia="Times New Roman" w:hAnsi="Times New Roman" w:cs="Times New Roman"/>
                <w:sz w:val="20"/>
              </w:rPr>
              <w:t xml:space="preserve"> control</w:t>
            </w:r>
          </w:p>
        </w:tc>
        <w:tc>
          <w:tcPr>
            <w:tcW w:w="2413" w:type="pct"/>
            <w:shd w:val="clear" w:color="auto" w:fill="auto"/>
            <w:vAlign w:val="center"/>
            <w:hideMark/>
          </w:tcPr>
          <w:p w14:paraId="4DC2683F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keeping records of laboratory testing; checking the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working </w:t>
            </w: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conditions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and equipment</w:t>
            </w: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>; communication with clients, if necessary</w:t>
            </w:r>
          </w:p>
        </w:tc>
      </w:tr>
      <w:tr w:rsidR="000F3904" w:rsidRPr="00010E76" w14:paraId="709D8056" w14:textId="77777777" w:rsidTr="007A1F20">
        <w:trPr>
          <w:trHeight w:val="246"/>
          <w:jc w:val="center"/>
        </w:trPr>
        <w:tc>
          <w:tcPr>
            <w:tcW w:w="998" w:type="pct"/>
            <w:shd w:val="clear" w:color="auto" w:fill="auto"/>
            <w:noWrap/>
            <w:vAlign w:val="center"/>
            <w:hideMark/>
          </w:tcPr>
          <w:p w14:paraId="70C2978C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Individual a</w:t>
            </w:r>
            <w:r w:rsidRPr="00010E7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dditional activities</w:t>
            </w:r>
          </w:p>
        </w:tc>
        <w:tc>
          <w:tcPr>
            <w:tcW w:w="1589" w:type="pct"/>
            <w:shd w:val="clear" w:color="auto" w:fill="auto"/>
            <w:vAlign w:val="center"/>
            <w:hideMark/>
          </w:tcPr>
          <w:p w14:paraId="743CBCBC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>training of residents; continuous education</w:t>
            </w:r>
          </w:p>
        </w:tc>
        <w:tc>
          <w:tcPr>
            <w:tcW w:w="2413" w:type="pct"/>
            <w:shd w:val="clear" w:color="auto" w:fill="auto"/>
            <w:noWrap/>
            <w:vAlign w:val="center"/>
            <w:hideMark/>
          </w:tcPr>
          <w:p w14:paraId="59216145" w14:textId="77777777" w:rsidR="000F3904" w:rsidRPr="00010E76" w:rsidRDefault="000F3904" w:rsidP="00834A36">
            <w:pPr>
              <w:spacing w:after="1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010E76">
              <w:rPr>
                <w:rFonts w:ascii="Times New Roman" w:eastAsia="Times New Roman" w:hAnsi="Times New Roman" w:cs="Times New Roman"/>
                <w:color w:val="000000"/>
                <w:sz w:val="20"/>
              </w:rPr>
              <w:t>continuous education</w:t>
            </w:r>
          </w:p>
        </w:tc>
      </w:tr>
    </w:tbl>
    <w:p w14:paraId="65514F23" w14:textId="77777777" w:rsidR="000F3904" w:rsidRPr="00010E76" w:rsidRDefault="000F3904" w:rsidP="000F3904">
      <w:pPr>
        <w:autoSpaceDE w:val="0"/>
        <w:autoSpaceDN w:val="0"/>
        <w:adjustRightInd w:val="0"/>
        <w:spacing w:after="120" w:line="480" w:lineRule="auto"/>
        <w:rPr>
          <w:rFonts w:ascii="Times New Roman" w:hAnsi="Times New Roman" w:cs="Times New Roman"/>
        </w:rPr>
      </w:pPr>
      <w:r w:rsidRPr="00010E76">
        <w:rPr>
          <w:rFonts w:ascii="Times New Roman" w:eastAsia="Times New Roman" w:hAnsi="Times New Roman" w:cs="Times New Roman"/>
          <w:sz w:val="20"/>
        </w:rPr>
        <w:t xml:space="preserve"> Source:</w:t>
      </w:r>
      <w:r>
        <w:rPr>
          <w:rFonts w:ascii="Times New Roman" w:eastAsia="Times New Roman" w:hAnsi="Times New Roman" w:cs="Times New Roman"/>
          <w:sz w:val="20"/>
        </w:rPr>
        <w:t xml:space="preserve"> the</w:t>
      </w:r>
      <w:r w:rsidRPr="00010E76">
        <w:rPr>
          <w:rFonts w:ascii="Times New Roman" w:eastAsia="Times New Roman" w:hAnsi="Times New Roman" w:cs="Times New Roman"/>
          <w:sz w:val="20"/>
        </w:rPr>
        <w:t xml:space="preserve"> legislation and regulations review, direct observations, the interview, and</w:t>
      </w:r>
      <w:r>
        <w:rPr>
          <w:rFonts w:ascii="Times New Roman" w:eastAsia="Times New Roman" w:hAnsi="Times New Roman" w:cs="Times New Roman"/>
          <w:sz w:val="20"/>
        </w:rPr>
        <w:t xml:space="preserve"> a review of</w:t>
      </w:r>
      <w:r w:rsidRPr="00010E76">
        <w:rPr>
          <w:rFonts w:ascii="Times New Roman" w:eastAsia="Times New Roman" w:hAnsi="Times New Roman" w:cs="Times New Roman"/>
          <w:sz w:val="20"/>
        </w:rPr>
        <w:t xml:space="preserve"> routine daily and annual records in the laboratory service</w:t>
      </w:r>
    </w:p>
    <w:p w14:paraId="2ED41F56" w14:textId="77777777" w:rsidR="00D20747" w:rsidRPr="00D20747" w:rsidRDefault="00D20747" w:rsidP="00633B4A">
      <w:pPr>
        <w:autoSpaceDE w:val="0"/>
        <w:autoSpaceDN w:val="0"/>
        <w:adjustRightInd w:val="0"/>
        <w:spacing w:after="120" w:line="480" w:lineRule="auto"/>
        <w:jc w:val="both"/>
        <w:rPr>
          <w:rFonts w:ascii="Times New Roman" w:hAnsi="Times New Roman" w:cs="Times New Roman"/>
          <w:color w:val="000000"/>
          <w:sz w:val="2"/>
          <w:szCs w:val="2"/>
        </w:rPr>
      </w:pPr>
    </w:p>
    <w:sectPr w:rsidR="00D20747" w:rsidRPr="00D20747" w:rsidSect="002A103D">
      <w:footerReference w:type="default" r:id="rId8"/>
      <w:pgSz w:w="16839" w:h="11907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0C1AF6" w14:textId="77777777" w:rsidR="006357C2" w:rsidRDefault="006357C2" w:rsidP="00D11EB5">
      <w:pPr>
        <w:spacing w:after="0" w:line="240" w:lineRule="auto"/>
      </w:pPr>
      <w:r>
        <w:separator/>
      </w:r>
    </w:p>
  </w:endnote>
  <w:endnote w:type="continuationSeparator" w:id="0">
    <w:p w14:paraId="44B6424F" w14:textId="77777777" w:rsidR="006357C2" w:rsidRDefault="006357C2" w:rsidP="00D11E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Univers LT Std 45 Light">
    <w:altName w:val="Univers LT Std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QMSCQ F+ Helvetica Neu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E751F8" w14:textId="77777777" w:rsidR="00067556" w:rsidRDefault="000675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89287C" w14:textId="77777777" w:rsidR="006357C2" w:rsidRDefault="006357C2" w:rsidP="00D11EB5">
      <w:pPr>
        <w:spacing w:after="0" w:line="240" w:lineRule="auto"/>
      </w:pPr>
      <w:r>
        <w:separator/>
      </w:r>
    </w:p>
  </w:footnote>
  <w:footnote w:type="continuationSeparator" w:id="0">
    <w:p w14:paraId="686F4179" w14:textId="77777777" w:rsidR="006357C2" w:rsidRDefault="006357C2" w:rsidP="00D11E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83C51"/>
    <w:multiLevelType w:val="hybridMultilevel"/>
    <w:tmpl w:val="52A02344"/>
    <w:lvl w:ilvl="0" w:tplc="33582D3E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9B48CA"/>
    <w:multiLevelType w:val="hybridMultilevel"/>
    <w:tmpl w:val="6E98529C"/>
    <w:lvl w:ilvl="0" w:tplc="79F894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3A885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22E1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BBABF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9B619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682CF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D1E84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F60F6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F6E78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E07F2"/>
    <w:multiLevelType w:val="hybridMultilevel"/>
    <w:tmpl w:val="1F94E07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F6686D"/>
    <w:multiLevelType w:val="hybridMultilevel"/>
    <w:tmpl w:val="32929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296619"/>
    <w:multiLevelType w:val="hybridMultilevel"/>
    <w:tmpl w:val="1FA42EEC"/>
    <w:lvl w:ilvl="0" w:tplc="33582D3E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8C0FC6"/>
    <w:multiLevelType w:val="hybridMultilevel"/>
    <w:tmpl w:val="9640A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E4355"/>
    <w:multiLevelType w:val="hybridMultilevel"/>
    <w:tmpl w:val="B36E21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6628B5"/>
    <w:multiLevelType w:val="multilevel"/>
    <w:tmpl w:val="D1180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FA5572"/>
    <w:multiLevelType w:val="hybridMultilevel"/>
    <w:tmpl w:val="B5344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882323"/>
    <w:multiLevelType w:val="hybridMultilevel"/>
    <w:tmpl w:val="E72E6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806EBE"/>
    <w:multiLevelType w:val="hybridMultilevel"/>
    <w:tmpl w:val="83B8B7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77C4CCF"/>
    <w:multiLevelType w:val="hybridMultilevel"/>
    <w:tmpl w:val="6EEA8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FC4817"/>
    <w:multiLevelType w:val="hybridMultilevel"/>
    <w:tmpl w:val="B9405C5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57F624B"/>
    <w:multiLevelType w:val="hybridMultilevel"/>
    <w:tmpl w:val="2BD63A44"/>
    <w:lvl w:ilvl="0" w:tplc="8ACAF9D2">
      <w:start w:val="2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1A42DF"/>
    <w:multiLevelType w:val="hybridMultilevel"/>
    <w:tmpl w:val="2D30F40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4FF7CFD"/>
    <w:multiLevelType w:val="multilevel"/>
    <w:tmpl w:val="3482E6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i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i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i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i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i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i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i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i/>
      </w:rPr>
    </w:lvl>
  </w:abstractNum>
  <w:abstractNum w:abstractNumId="16" w15:restartNumberingAfterBreak="0">
    <w:nsid w:val="589D374E"/>
    <w:multiLevelType w:val="hybridMultilevel"/>
    <w:tmpl w:val="90F20DA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62C7334"/>
    <w:multiLevelType w:val="multilevel"/>
    <w:tmpl w:val="3482E6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i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i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i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i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i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i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i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i/>
      </w:rPr>
    </w:lvl>
  </w:abstractNum>
  <w:abstractNum w:abstractNumId="18" w15:restartNumberingAfterBreak="0">
    <w:nsid w:val="6AAD3DD6"/>
    <w:multiLevelType w:val="hybridMultilevel"/>
    <w:tmpl w:val="ABC2BB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6AB31E49"/>
    <w:multiLevelType w:val="hybridMultilevel"/>
    <w:tmpl w:val="EF18FC4A"/>
    <w:lvl w:ilvl="0" w:tplc="33582D3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6C6EF1"/>
    <w:multiLevelType w:val="hybridMultilevel"/>
    <w:tmpl w:val="B77ECBD6"/>
    <w:lvl w:ilvl="0" w:tplc="8ACAF9D2">
      <w:start w:val="2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4F6F03"/>
    <w:multiLevelType w:val="hybridMultilevel"/>
    <w:tmpl w:val="506A4520"/>
    <w:lvl w:ilvl="0" w:tplc="6C9C10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CE831D4"/>
    <w:multiLevelType w:val="hybridMultilevel"/>
    <w:tmpl w:val="47FCE4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"/>
  </w:num>
  <w:num w:numId="3">
    <w:abstractNumId w:val="3"/>
  </w:num>
  <w:num w:numId="4">
    <w:abstractNumId w:val="19"/>
  </w:num>
  <w:num w:numId="5">
    <w:abstractNumId w:val="4"/>
  </w:num>
  <w:num w:numId="6">
    <w:abstractNumId w:val="0"/>
  </w:num>
  <w:num w:numId="7">
    <w:abstractNumId w:val="22"/>
  </w:num>
  <w:num w:numId="8">
    <w:abstractNumId w:val="7"/>
  </w:num>
  <w:num w:numId="9">
    <w:abstractNumId w:val="6"/>
  </w:num>
  <w:num w:numId="10">
    <w:abstractNumId w:val="9"/>
  </w:num>
  <w:num w:numId="11">
    <w:abstractNumId w:val="11"/>
  </w:num>
  <w:num w:numId="12">
    <w:abstractNumId w:val="8"/>
  </w:num>
  <w:num w:numId="13">
    <w:abstractNumId w:val="20"/>
  </w:num>
  <w:num w:numId="14">
    <w:abstractNumId w:val="13"/>
  </w:num>
  <w:num w:numId="15">
    <w:abstractNumId w:val="17"/>
  </w:num>
  <w:num w:numId="16">
    <w:abstractNumId w:val="10"/>
  </w:num>
  <w:num w:numId="17">
    <w:abstractNumId w:val="21"/>
  </w:num>
  <w:num w:numId="18">
    <w:abstractNumId w:val="15"/>
  </w:num>
  <w:num w:numId="19">
    <w:abstractNumId w:val="5"/>
  </w:num>
  <w:num w:numId="20">
    <w:abstractNumId w:val="2"/>
  </w:num>
  <w:num w:numId="21">
    <w:abstractNumId w:val="16"/>
  </w:num>
  <w:num w:numId="22">
    <w:abstractNumId w:val="14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jY3tjQ2sjAEkko6SsGpxcWZ+XkgBRa1AOKFs38sAAAA"/>
  </w:docVars>
  <w:rsids>
    <w:rsidRoot w:val="00A84044"/>
    <w:rsid w:val="00004430"/>
    <w:rsid w:val="000046D2"/>
    <w:rsid w:val="00007ABA"/>
    <w:rsid w:val="00010E76"/>
    <w:rsid w:val="0001254B"/>
    <w:rsid w:val="000126B7"/>
    <w:rsid w:val="00013CD0"/>
    <w:rsid w:val="000163CD"/>
    <w:rsid w:val="000175C9"/>
    <w:rsid w:val="00020226"/>
    <w:rsid w:val="0002068A"/>
    <w:rsid w:val="00020D16"/>
    <w:rsid w:val="00021FA0"/>
    <w:rsid w:val="00022D7F"/>
    <w:rsid w:val="00023519"/>
    <w:rsid w:val="000260CF"/>
    <w:rsid w:val="0002643C"/>
    <w:rsid w:val="00026E5A"/>
    <w:rsid w:val="00027152"/>
    <w:rsid w:val="00031457"/>
    <w:rsid w:val="00032454"/>
    <w:rsid w:val="00033FC1"/>
    <w:rsid w:val="00034D56"/>
    <w:rsid w:val="00035880"/>
    <w:rsid w:val="00036CBA"/>
    <w:rsid w:val="00037145"/>
    <w:rsid w:val="000407B3"/>
    <w:rsid w:val="00052E4E"/>
    <w:rsid w:val="00053326"/>
    <w:rsid w:val="0005466F"/>
    <w:rsid w:val="000559C2"/>
    <w:rsid w:val="00057E3F"/>
    <w:rsid w:val="00060875"/>
    <w:rsid w:val="000610A5"/>
    <w:rsid w:val="000631E1"/>
    <w:rsid w:val="00063B7C"/>
    <w:rsid w:val="00063F3F"/>
    <w:rsid w:val="00067556"/>
    <w:rsid w:val="000733F4"/>
    <w:rsid w:val="0007598B"/>
    <w:rsid w:val="00077B34"/>
    <w:rsid w:val="00081D6C"/>
    <w:rsid w:val="0008205C"/>
    <w:rsid w:val="000852CC"/>
    <w:rsid w:val="00092A12"/>
    <w:rsid w:val="00092ECD"/>
    <w:rsid w:val="0009390B"/>
    <w:rsid w:val="000939CB"/>
    <w:rsid w:val="00093ABE"/>
    <w:rsid w:val="0009671B"/>
    <w:rsid w:val="000A0330"/>
    <w:rsid w:val="000A2A55"/>
    <w:rsid w:val="000B0195"/>
    <w:rsid w:val="000B2B1B"/>
    <w:rsid w:val="000B3D87"/>
    <w:rsid w:val="000B603A"/>
    <w:rsid w:val="000C0A4E"/>
    <w:rsid w:val="000C0A74"/>
    <w:rsid w:val="000C1079"/>
    <w:rsid w:val="000C2B03"/>
    <w:rsid w:val="000C45AC"/>
    <w:rsid w:val="000C4F78"/>
    <w:rsid w:val="000D316E"/>
    <w:rsid w:val="000E01CE"/>
    <w:rsid w:val="000E689F"/>
    <w:rsid w:val="000E6F35"/>
    <w:rsid w:val="000F12EF"/>
    <w:rsid w:val="000F2DBC"/>
    <w:rsid w:val="000F3904"/>
    <w:rsid w:val="000F71CC"/>
    <w:rsid w:val="0010018E"/>
    <w:rsid w:val="00104ADE"/>
    <w:rsid w:val="00105FFC"/>
    <w:rsid w:val="001060BC"/>
    <w:rsid w:val="001074D2"/>
    <w:rsid w:val="001118F4"/>
    <w:rsid w:val="00112852"/>
    <w:rsid w:val="00114033"/>
    <w:rsid w:val="00115DB7"/>
    <w:rsid w:val="00117D77"/>
    <w:rsid w:val="00122AA1"/>
    <w:rsid w:val="00124FC5"/>
    <w:rsid w:val="001279F4"/>
    <w:rsid w:val="00130D68"/>
    <w:rsid w:val="00134490"/>
    <w:rsid w:val="00135990"/>
    <w:rsid w:val="00141012"/>
    <w:rsid w:val="00142405"/>
    <w:rsid w:val="001433FF"/>
    <w:rsid w:val="00144853"/>
    <w:rsid w:val="001456DE"/>
    <w:rsid w:val="0014602D"/>
    <w:rsid w:val="001464E4"/>
    <w:rsid w:val="001472C2"/>
    <w:rsid w:val="00152CAD"/>
    <w:rsid w:val="001556E5"/>
    <w:rsid w:val="0015690C"/>
    <w:rsid w:val="0016605E"/>
    <w:rsid w:val="001708B4"/>
    <w:rsid w:val="00173B9A"/>
    <w:rsid w:val="0017542A"/>
    <w:rsid w:val="00175681"/>
    <w:rsid w:val="001759D8"/>
    <w:rsid w:val="001772C1"/>
    <w:rsid w:val="00177DA0"/>
    <w:rsid w:val="00183B98"/>
    <w:rsid w:val="001843CB"/>
    <w:rsid w:val="00186084"/>
    <w:rsid w:val="00186178"/>
    <w:rsid w:val="0018694B"/>
    <w:rsid w:val="00191274"/>
    <w:rsid w:val="0019206F"/>
    <w:rsid w:val="00192812"/>
    <w:rsid w:val="00192F5B"/>
    <w:rsid w:val="001936EC"/>
    <w:rsid w:val="00193D0C"/>
    <w:rsid w:val="00194626"/>
    <w:rsid w:val="00197603"/>
    <w:rsid w:val="001A56D8"/>
    <w:rsid w:val="001A5C8B"/>
    <w:rsid w:val="001A62D6"/>
    <w:rsid w:val="001A6D1A"/>
    <w:rsid w:val="001B0D23"/>
    <w:rsid w:val="001B2EAB"/>
    <w:rsid w:val="001B3420"/>
    <w:rsid w:val="001B39C7"/>
    <w:rsid w:val="001B41AE"/>
    <w:rsid w:val="001B4A16"/>
    <w:rsid w:val="001B4BF5"/>
    <w:rsid w:val="001B549C"/>
    <w:rsid w:val="001B7453"/>
    <w:rsid w:val="001B7BC8"/>
    <w:rsid w:val="001C47FB"/>
    <w:rsid w:val="001C7BBC"/>
    <w:rsid w:val="001D07E0"/>
    <w:rsid w:val="001D53D1"/>
    <w:rsid w:val="001D68FD"/>
    <w:rsid w:val="001D7A6F"/>
    <w:rsid w:val="001E28F9"/>
    <w:rsid w:val="001E2F39"/>
    <w:rsid w:val="001E3E2C"/>
    <w:rsid w:val="001E477E"/>
    <w:rsid w:val="001E500D"/>
    <w:rsid w:val="001E5778"/>
    <w:rsid w:val="001E62EA"/>
    <w:rsid w:val="001F1C11"/>
    <w:rsid w:val="001F2956"/>
    <w:rsid w:val="001F2B06"/>
    <w:rsid w:val="001F4FA9"/>
    <w:rsid w:val="001F607E"/>
    <w:rsid w:val="001F7A7B"/>
    <w:rsid w:val="002005C9"/>
    <w:rsid w:val="00202F56"/>
    <w:rsid w:val="00203094"/>
    <w:rsid w:val="00203432"/>
    <w:rsid w:val="00205154"/>
    <w:rsid w:val="00206041"/>
    <w:rsid w:val="00206B64"/>
    <w:rsid w:val="0021184D"/>
    <w:rsid w:val="00213480"/>
    <w:rsid w:val="0021348B"/>
    <w:rsid w:val="0021567A"/>
    <w:rsid w:val="00217005"/>
    <w:rsid w:val="0021720E"/>
    <w:rsid w:val="002179E3"/>
    <w:rsid w:val="0022087E"/>
    <w:rsid w:val="00221DAB"/>
    <w:rsid w:val="002264A7"/>
    <w:rsid w:val="0023226E"/>
    <w:rsid w:val="00232333"/>
    <w:rsid w:val="00232BA1"/>
    <w:rsid w:val="00233D18"/>
    <w:rsid w:val="00236E19"/>
    <w:rsid w:val="002409BF"/>
    <w:rsid w:val="00244BE1"/>
    <w:rsid w:val="00244C77"/>
    <w:rsid w:val="00244F9C"/>
    <w:rsid w:val="00246C97"/>
    <w:rsid w:val="0024761E"/>
    <w:rsid w:val="00247D70"/>
    <w:rsid w:val="0025136C"/>
    <w:rsid w:val="00254BE0"/>
    <w:rsid w:val="00255FAE"/>
    <w:rsid w:val="00257232"/>
    <w:rsid w:val="00257DC9"/>
    <w:rsid w:val="00261E5E"/>
    <w:rsid w:val="0026275A"/>
    <w:rsid w:val="00262D34"/>
    <w:rsid w:val="002633A3"/>
    <w:rsid w:val="00264FF0"/>
    <w:rsid w:val="00265580"/>
    <w:rsid w:val="00265851"/>
    <w:rsid w:val="00266C05"/>
    <w:rsid w:val="00270366"/>
    <w:rsid w:val="0027285B"/>
    <w:rsid w:val="00273747"/>
    <w:rsid w:val="0027375D"/>
    <w:rsid w:val="00274280"/>
    <w:rsid w:val="00274D64"/>
    <w:rsid w:val="00277548"/>
    <w:rsid w:val="00280D10"/>
    <w:rsid w:val="00280FF0"/>
    <w:rsid w:val="00284396"/>
    <w:rsid w:val="002855FF"/>
    <w:rsid w:val="00285747"/>
    <w:rsid w:val="00286179"/>
    <w:rsid w:val="00286C00"/>
    <w:rsid w:val="00287730"/>
    <w:rsid w:val="0029393B"/>
    <w:rsid w:val="00293BC6"/>
    <w:rsid w:val="00293BF8"/>
    <w:rsid w:val="00293C10"/>
    <w:rsid w:val="00296731"/>
    <w:rsid w:val="002A0A77"/>
    <w:rsid w:val="002A0E30"/>
    <w:rsid w:val="002A103D"/>
    <w:rsid w:val="002A1EB9"/>
    <w:rsid w:val="002A2E4A"/>
    <w:rsid w:val="002A5217"/>
    <w:rsid w:val="002B0529"/>
    <w:rsid w:val="002B1A3F"/>
    <w:rsid w:val="002B1DC4"/>
    <w:rsid w:val="002B1F45"/>
    <w:rsid w:val="002B7EB6"/>
    <w:rsid w:val="002C0015"/>
    <w:rsid w:val="002C0D92"/>
    <w:rsid w:val="002C2C04"/>
    <w:rsid w:val="002C3BF7"/>
    <w:rsid w:val="002C43B6"/>
    <w:rsid w:val="002C5A6C"/>
    <w:rsid w:val="002C5BEF"/>
    <w:rsid w:val="002C6336"/>
    <w:rsid w:val="002C6C3C"/>
    <w:rsid w:val="002C6ED3"/>
    <w:rsid w:val="002D07BA"/>
    <w:rsid w:val="002D439E"/>
    <w:rsid w:val="002D494C"/>
    <w:rsid w:val="002D5E88"/>
    <w:rsid w:val="002E05FA"/>
    <w:rsid w:val="002E219B"/>
    <w:rsid w:val="002E331A"/>
    <w:rsid w:val="002E44D1"/>
    <w:rsid w:val="002E50F7"/>
    <w:rsid w:val="002E641C"/>
    <w:rsid w:val="002F35AA"/>
    <w:rsid w:val="002F5363"/>
    <w:rsid w:val="00301B5E"/>
    <w:rsid w:val="00301D04"/>
    <w:rsid w:val="00301EE9"/>
    <w:rsid w:val="0030225F"/>
    <w:rsid w:val="00302960"/>
    <w:rsid w:val="00302BA6"/>
    <w:rsid w:val="00303191"/>
    <w:rsid w:val="003039F5"/>
    <w:rsid w:val="00304350"/>
    <w:rsid w:val="003045E6"/>
    <w:rsid w:val="00304F11"/>
    <w:rsid w:val="0030539E"/>
    <w:rsid w:val="00311A3A"/>
    <w:rsid w:val="00311B4E"/>
    <w:rsid w:val="0031208C"/>
    <w:rsid w:val="00312856"/>
    <w:rsid w:val="0031399D"/>
    <w:rsid w:val="0031454C"/>
    <w:rsid w:val="00315ED1"/>
    <w:rsid w:val="00316FCA"/>
    <w:rsid w:val="00317305"/>
    <w:rsid w:val="003204FF"/>
    <w:rsid w:val="00320E4A"/>
    <w:rsid w:val="003225EA"/>
    <w:rsid w:val="003233D6"/>
    <w:rsid w:val="0032408E"/>
    <w:rsid w:val="00324E78"/>
    <w:rsid w:val="0032750D"/>
    <w:rsid w:val="00333C1D"/>
    <w:rsid w:val="00335329"/>
    <w:rsid w:val="0033784C"/>
    <w:rsid w:val="00340B6E"/>
    <w:rsid w:val="003418D7"/>
    <w:rsid w:val="00341B0E"/>
    <w:rsid w:val="003465A0"/>
    <w:rsid w:val="00347E10"/>
    <w:rsid w:val="00347FD5"/>
    <w:rsid w:val="00351000"/>
    <w:rsid w:val="00352A01"/>
    <w:rsid w:val="003535EF"/>
    <w:rsid w:val="00354A19"/>
    <w:rsid w:val="00356701"/>
    <w:rsid w:val="00357CF3"/>
    <w:rsid w:val="00361BFE"/>
    <w:rsid w:val="00362E6C"/>
    <w:rsid w:val="00363913"/>
    <w:rsid w:val="00363A48"/>
    <w:rsid w:val="003668FD"/>
    <w:rsid w:val="00371088"/>
    <w:rsid w:val="00374968"/>
    <w:rsid w:val="0037500D"/>
    <w:rsid w:val="003755B6"/>
    <w:rsid w:val="00377E70"/>
    <w:rsid w:val="0038233A"/>
    <w:rsid w:val="00382384"/>
    <w:rsid w:val="003829B6"/>
    <w:rsid w:val="00385596"/>
    <w:rsid w:val="00385C42"/>
    <w:rsid w:val="003915E5"/>
    <w:rsid w:val="00394952"/>
    <w:rsid w:val="00395ADD"/>
    <w:rsid w:val="003965B3"/>
    <w:rsid w:val="003966F7"/>
    <w:rsid w:val="00396FEE"/>
    <w:rsid w:val="003A094D"/>
    <w:rsid w:val="003A1479"/>
    <w:rsid w:val="003A2F1D"/>
    <w:rsid w:val="003A41B1"/>
    <w:rsid w:val="003A58FD"/>
    <w:rsid w:val="003A6245"/>
    <w:rsid w:val="003A76F0"/>
    <w:rsid w:val="003B0072"/>
    <w:rsid w:val="003B0519"/>
    <w:rsid w:val="003B2180"/>
    <w:rsid w:val="003C16E3"/>
    <w:rsid w:val="003C1D43"/>
    <w:rsid w:val="003C6386"/>
    <w:rsid w:val="003D10C8"/>
    <w:rsid w:val="003D1974"/>
    <w:rsid w:val="003D19A2"/>
    <w:rsid w:val="003D247B"/>
    <w:rsid w:val="003D385D"/>
    <w:rsid w:val="003D4371"/>
    <w:rsid w:val="003D637E"/>
    <w:rsid w:val="003E066F"/>
    <w:rsid w:val="003E40DC"/>
    <w:rsid w:val="003E4459"/>
    <w:rsid w:val="003E5456"/>
    <w:rsid w:val="003E68C4"/>
    <w:rsid w:val="003F76CA"/>
    <w:rsid w:val="00400B14"/>
    <w:rsid w:val="0040231A"/>
    <w:rsid w:val="0040240A"/>
    <w:rsid w:val="004027FA"/>
    <w:rsid w:val="00404457"/>
    <w:rsid w:val="00404564"/>
    <w:rsid w:val="00404980"/>
    <w:rsid w:val="00404D17"/>
    <w:rsid w:val="00407B88"/>
    <w:rsid w:val="00412E80"/>
    <w:rsid w:val="00416181"/>
    <w:rsid w:val="00416619"/>
    <w:rsid w:val="004177D8"/>
    <w:rsid w:val="00417F6A"/>
    <w:rsid w:val="004214B7"/>
    <w:rsid w:val="00422312"/>
    <w:rsid w:val="0042241E"/>
    <w:rsid w:val="004226DF"/>
    <w:rsid w:val="00422C6B"/>
    <w:rsid w:val="00423FDE"/>
    <w:rsid w:val="004244A9"/>
    <w:rsid w:val="004260D7"/>
    <w:rsid w:val="0042749D"/>
    <w:rsid w:val="00427C89"/>
    <w:rsid w:val="00430D3F"/>
    <w:rsid w:val="00434616"/>
    <w:rsid w:val="0043506F"/>
    <w:rsid w:val="00435419"/>
    <w:rsid w:val="00437D3E"/>
    <w:rsid w:val="0044124B"/>
    <w:rsid w:val="00445EAC"/>
    <w:rsid w:val="00446A6E"/>
    <w:rsid w:val="00452104"/>
    <w:rsid w:val="0046098D"/>
    <w:rsid w:val="00462A78"/>
    <w:rsid w:val="00464B2E"/>
    <w:rsid w:val="00467BC5"/>
    <w:rsid w:val="00471172"/>
    <w:rsid w:val="00475854"/>
    <w:rsid w:val="004800A2"/>
    <w:rsid w:val="00482356"/>
    <w:rsid w:val="00484992"/>
    <w:rsid w:val="00486EF5"/>
    <w:rsid w:val="00487099"/>
    <w:rsid w:val="004910F1"/>
    <w:rsid w:val="00494768"/>
    <w:rsid w:val="00495209"/>
    <w:rsid w:val="00496694"/>
    <w:rsid w:val="00496865"/>
    <w:rsid w:val="004A4D5A"/>
    <w:rsid w:val="004A6A7F"/>
    <w:rsid w:val="004A7AF3"/>
    <w:rsid w:val="004B244C"/>
    <w:rsid w:val="004B6802"/>
    <w:rsid w:val="004B6DE1"/>
    <w:rsid w:val="004C4981"/>
    <w:rsid w:val="004C6FF2"/>
    <w:rsid w:val="004D2814"/>
    <w:rsid w:val="004D47A4"/>
    <w:rsid w:val="004D4C52"/>
    <w:rsid w:val="004D56ED"/>
    <w:rsid w:val="004E06A5"/>
    <w:rsid w:val="004E1AF3"/>
    <w:rsid w:val="004E292C"/>
    <w:rsid w:val="004E4251"/>
    <w:rsid w:val="004E5815"/>
    <w:rsid w:val="004E6094"/>
    <w:rsid w:val="004E67C9"/>
    <w:rsid w:val="004F210F"/>
    <w:rsid w:val="004F3737"/>
    <w:rsid w:val="004F3F04"/>
    <w:rsid w:val="004F42EA"/>
    <w:rsid w:val="004F6148"/>
    <w:rsid w:val="00500259"/>
    <w:rsid w:val="00502757"/>
    <w:rsid w:val="00502886"/>
    <w:rsid w:val="005037A2"/>
    <w:rsid w:val="005049E1"/>
    <w:rsid w:val="00504DD3"/>
    <w:rsid w:val="00505C2C"/>
    <w:rsid w:val="00510367"/>
    <w:rsid w:val="00510FD3"/>
    <w:rsid w:val="005204CB"/>
    <w:rsid w:val="005247D7"/>
    <w:rsid w:val="00525800"/>
    <w:rsid w:val="00526E89"/>
    <w:rsid w:val="005310C3"/>
    <w:rsid w:val="00531F36"/>
    <w:rsid w:val="00533EF5"/>
    <w:rsid w:val="00533F82"/>
    <w:rsid w:val="00537CFC"/>
    <w:rsid w:val="00542777"/>
    <w:rsid w:val="0055142B"/>
    <w:rsid w:val="00551C11"/>
    <w:rsid w:val="00551D68"/>
    <w:rsid w:val="00551F5F"/>
    <w:rsid w:val="005525CC"/>
    <w:rsid w:val="00553E6B"/>
    <w:rsid w:val="00560500"/>
    <w:rsid w:val="00561E46"/>
    <w:rsid w:val="00562BD0"/>
    <w:rsid w:val="00562E11"/>
    <w:rsid w:val="0056458E"/>
    <w:rsid w:val="005664A2"/>
    <w:rsid w:val="005664AA"/>
    <w:rsid w:val="005671BB"/>
    <w:rsid w:val="0057030D"/>
    <w:rsid w:val="00571EF6"/>
    <w:rsid w:val="005734C5"/>
    <w:rsid w:val="00573E87"/>
    <w:rsid w:val="00576540"/>
    <w:rsid w:val="00577740"/>
    <w:rsid w:val="00580CA9"/>
    <w:rsid w:val="00581316"/>
    <w:rsid w:val="00582B13"/>
    <w:rsid w:val="005830EE"/>
    <w:rsid w:val="00583228"/>
    <w:rsid w:val="005866C3"/>
    <w:rsid w:val="005921E2"/>
    <w:rsid w:val="00592360"/>
    <w:rsid w:val="005936C8"/>
    <w:rsid w:val="00594D3A"/>
    <w:rsid w:val="00596300"/>
    <w:rsid w:val="00597060"/>
    <w:rsid w:val="005978F0"/>
    <w:rsid w:val="005A2693"/>
    <w:rsid w:val="005A41DF"/>
    <w:rsid w:val="005A41EB"/>
    <w:rsid w:val="005A4380"/>
    <w:rsid w:val="005A479C"/>
    <w:rsid w:val="005B32A5"/>
    <w:rsid w:val="005C1803"/>
    <w:rsid w:val="005C4066"/>
    <w:rsid w:val="005C680C"/>
    <w:rsid w:val="005C7BA9"/>
    <w:rsid w:val="005C7F66"/>
    <w:rsid w:val="005D2011"/>
    <w:rsid w:val="005D268E"/>
    <w:rsid w:val="005D3CE6"/>
    <w:rsid w:val="005D4500"/>
    <w:rsid w:val="005D5A4E"/>
    <w:rsid w:val="005D723E"/>
    <w:rsid w:val="005E025B"/>
    <w:rsid w:val="005E12F5"/>
    <w:rsid w:val="005E1DCD"/>
    <w:rsid w:val="005E2AEF"/>
    <w:rsid w:val="005E5CB3"/>
    <w:rsid w:val="005F08EC"/>
    <w:rsid w:val="005F159E"/>
    <w:rsid w:val="005F1E87"/>
    <w:rsid w:val="005F333D"/>
    <w:rsid w:val="005F4D9A"/>
    <w:rsid w:val="005F4DEC"/>
    <w:rsid w:val="00600DB9"/>
    <w:rsid w:val="00601A88"/>
    <w:rsid w:val="00602FA7"/>
    <w:rsid w:val="00603777"/>
    <w:rsid w:val="00604108"/>
    <w:rsid w:val="006061CC"/>
    <w:rsid w:val="00616C52"/>
    <w:rsid w:val="00620868"/>
    <w:rsid w:val="00620CD2"/>
    <w:rsid w:val="0062501C"/>
    <w:rsid w:val="00625898"/>
    <w:rsid w:val="00625964"/>
    <w:rsid w:val="00627BCF"/>
    <w:rsid w:val="0063193C"/>
    <w:rsid w:val="006329F4"/>
    <w:rsid w:val="00632BA9"/>
    <w:rsid w:val="00632FCA"/>
    <w:rsid w:val="0063321E"/>
    <w:rsid w:val="00633B4A"/>
    <w:rsid w:val="006357C2"/>
    <w:rsid w:val="00636A13"/>
    <w:rsid w:val="00641FC3"/>
    <w:rsid w:val="0064254D"/>
    <w:rsid w:val="00644D6D"/>
    <w:rsid w:val="006456E7"/>
    <w:rsid w:val="00645DE7"/>
    <w:rsid w:val="006476BB"/>
    <w:rsid w:val="006504EB"/>
    <w:rsid w:val="00652FF2"/>
    <w:rsid w:val="0065423E"/>
    <w:rsid w:val="00654AD9"/>
    <w:rsid w:val="0065556E"/>
    <w:rsid w:val="00656A3D"/>
    <w:rsid w:val="006607A8"/>
    <w:rsid w:val="00661494"/>
    <w:rsid w:val="006635D6"/>
    <w:rsid w:val="006660CD"/>
    <w:rsid w:val="00666BC0"/>
    <w:rsid w:val="006672A8"/>
    <w:rsid w:val="0067017A"/>
    <w:rsid w:val="0067112C"/>
    <w:rsid w:val="00671708"/>
    <w:rsid w:val="00674210"/>
    <w:rsid w:val="00674405"/>
    <w:rsid w:val="006752CF"/>
    <w:rsid w:val="00675936"/>
    <w:rsid w:val="00677951"/>
    <w:rsid w:val="00677BB2"/>
    <w:rsid w:val="00677FB7"/>
    <w:rsid w:val="00681399"/>
    <w:rsid w:val="00682C52"/>
    <w:rsid w:val="00684B73"/>
    <w:rsid w:val="00693EA1"/>
    <w:rsid w:val="00694307"/>
    <w:rsid w:val="00696118"/>
    <w:rsid w:val="00696797"/>
    <w:rsid w:val="0069787C"/>
    <w:rsid w:val="006A0BFF"/>
    <w:rsid w:val="006A12EC"/>
    <w:rsid w:val="006A243C"/>
    <w:rsid w:val="006A2B13"/>
    <w:rsid w:val="006A3E38"/>
    <w:rsid w:val="006A690D"/>
    <w:rsid w:val="006B0DC4"/>
    <w:rsid w:val="006B1198"/>
    <w:rsid w:val="006B12AE"/>
    <w:rsid w:val="006B3082"/>
    <w:rsid w:val="006B318D"/>
    <w:rsid w:val="006C1E26"/>
    <w:rsid w:val="006C2C16"/>
    <w:rsid w:val="006C421D"/>
    <w:rsid w:val="006C58F8"/>
    <w:rsid w:val="006C67B1"/>
    <w:rsid w:val="006C7EF5"/>
    <w:rsid w:val="006D1588"/>
    <w:rsid w:val="006D251D"/>
    <w:rsid w:val="006D38B3"/>
    <w:rsid w:val="006D5102"/>
    <w:rsid w:val="006E3061"/>
    <w:rsid w:val="006E44A2"/>
    <w:rsid w:val="006E4F67"/>
    <w:rsid w:val="006E547D"/>
    <w:rsid w:val="006E5D7B"/>
    <w:rsid w:val="006F2079"/>
    <w:rsid w:val="006F2DE0"/>
    <w:rsid w:val="006F3F83"/>
    <w:rsid w:val="006F40C1"/>
    <w:rsid w:val="006F48E2"/>
    <w:rsid w:val="006F5BF9"/>
    <w:rsid w:val="00700033"/>
    <w:rsid w:val="007107EF"/>
    <w:rsid w:val="0071240D"/>
    <w:rsid w:val="00712CE6"/>
    <w:rsid w:val="00722BCD"/>
    <w:rsid w:val="00722EE3"/>
    <w:rsid w:val="00723EAE"/>
    <w:rsid w:val="00724B76"/>
    <w:rsid w:val="00730838"/>
    <w:rsid w:val="007328E9"/>
    <w:rsid w:val="00732AB5"/>
    <w:rsid w:val="007350D5"/>
    <w:rsid w:val="00737E78"/>
    <w:rsid w:val="007411AB"/>
    <w:rsid w:val="00742AFB"/>
    <w:rsid w:val="00745CCF"/>
    <w:rsid w:val="007463EE"/>
    <w:rsid w:val="00750A79"/>
    <w:rsid w:val="00753409"/>
    <w:rsid w:val="0075661A"/>
    <w:rsid w:val="007603A9"/>
    <w:rsid w:val="00760C37"/>
    <w:rsid w:val="00761379"/>
    <w:rsid w:val="00764C46"/>
    <w:rsid w:val="00765C54"/>
    <w:rsid w:val="00766B69"/>
    <w:rsid w:val="0076737E"/>
    <w:rsid w:val="00770793"/>
    <w:rsid w:val="00770D64"/>
    <w:rsid w:val="00771BC5"/>
    <w:rsid w:val="007731AE"/>
    <w:rsid w:val="00773E25"/>
    <w:rsid w:val="00776017"/>
    <w:rsid w:val="00780898"/>
    <w:rsid w:val="00787C6B"/>
    <w:rsid w:val="00790A98"/>
    <w:rsid w:val="00790ABD"/>
    <w:rsid w:val="0079199F"/>
    <w:rsid w:val="007A022B"/>
    <w:rsid w:val="007A08D7"/>
    <w:rsid w:val="007A1F20"/>
    <w:rsid w:val="007A3732"/>
    <w:rsid w:val="007A3E4F"/>
    <w:rsid w:val="007A7A09"/>
    <w:rsid w:val="007A7A1E"/>
    <w:rsid w:val="007B2B93"/>
    <w:rsid w:val="007B2D33"/>
    <w:rsid w:val="007B6BFE"/>
    <w:rsid w:val="007C0158"/>
    <w:rsid w:val="007C1B79"/>
    <w:rsid w:val="007C4008"/>
    <w:rsid w:val="007C55BE"/>
    <w:rsid w:val="007C6479"/>
    <w:rsid w:val="007C7B18"/>
    <w:rsid w:val="007D2DD8"/>
    <w:rsid w:val="007D3336"/>
    <w:rsid w:val="007D3F8F"/>
    <w:rsid w:val="007D43F2"/>
    <w:rsid w:val="007E15E5"/>
    <w:rsid w:val="007E2DAC"/>
    <w:rsid w:val="007E6573"/>
    <w:rsid w:val="007E6F63"/>
    <w:rsid w:val="007F0A26"/>
    <w:rsid w:val="007F2BF9"/>
    <w:rsid w:val="007F432D"/>
    <w:rsid w:val="007F506B"/>
    <w:rsid w:val="007F62DE"/>
    <w:rsid w:val="007F732D"/>
    <w:rsid w:val="00801710"/>
    <w:rsid w:val="00804D44"/>
    <w:rsid w:val="008059F8"/>
    <w:rsid w:val="00812645"/>
    <w:rsid w:val="008200E5"/>
    <w:rsid w:val="008207F1"/>
    <w:rsid w:val="00820A01"/>
    <w:rsid w:val="00822EDC"/>
    <w:rsid w:val="00823D17"/>
    <w:rsid w:val="00824522"/>
    <w:rsid w:val="00830B1E"/>
    <w:rsid w:val="00831B91"/>
    <w:rsid w:val="00831C41"/>
    <w:rsid w:val="008323FD"/>
    <w:rsid w:val="00833BB8"/>
    <w:rsid w:val="00836517"/>
    <w:rsid w:val="00836785"/>
    <w:rsid w:val="00836B5A"/>
    <w:rsid w:val="008379E3"/>
    <w:rsid w:val="00837AFD"/>
    <w:rsid w:val="0084406B"/>
    <w:rsid w:val="008459CC"/>
    <w:rsid w:val="00846AB3"/>
    <w:rsid w:val="0084794C"/>
    <w:rsid w:val="00851016"/>
    <w:rsid w:val="00852B08"/>
    <w:rsid w:val="008532E1"/>
    <w:rsid w:val="00854CDE"/>
    <w:rsid w:val="0085716F"/>
    <w:rsid w:val="00857EBF"/>
    <w:rsid w:val="008608BA"/>
    <w:rsid w:val="00860EB6"/>
    <w:rsid w:val="008617F1"/>
    <w:rsid w:val="00861E5E"/>
    <w:rsid w:val="0086201D"/>
    <w:rsid w:val="00865C1B"/>
    <w:rsid w:val="0086644F"/>
    <w:rsid w:val="00867A5D"/>
    <w:rsid w:val="00867C96"/>
    <w:rsid w:val="00871A3D"/>
    <w:rsid w:val="00872821"/>
    <w:rsid w:val="0087455B"/>
    <w:rsid w:val="0087498B"/>
    <w:rsid w:val="00874D4A"/>
    <w:rsid w:val="00876749"/>
    <w:rsid w:val="00877605"/>
    <w:rsid w:val="00882288"/>
    <w:rsid w:val="00883327"/>
    <w:rsid w:val="00883B53"/>
    <w:rsid w:val="00883BEC"/>
    <w:rsid w:val="00887A0F"/>
    <w:rsid w:val="00890C59"/>
    <w:rsid w:val="00891B06"/>
    <w:rsid w:val="008943A8"/>
    <w:rsid w:val="00894A05"/>
    <w:rsid w:val="00895166"/>
    <w:rsid w:val="00895BA1"/>
    <w:rsid w:val="00896DC4"/>
    <w:rsid w:val="008A15D6"/>
    <w:rsid w:val="008A3872"/>
    <w:rsid w:val="008A52E1"/>
    <w:rsid w:val="008A7D4B"/>
    <w:rsid w:val="008B000E"/>
    <w:rsid w:val="008B1F94"/>
    <w:rsid w:val="008B5D9B"/>
    <w:rsid w:val="008D454C"/>
    <w:rsid w:val="008D6310"/>
    <w:rsid w:val="008D64B6"/>
    <w:rsid w:val="008D7971"/>
    <w:rsid w:val="008E0496"/>
    <w:rsid w:val="008E199F"/>
    <w:rsid w:val="008E4115"/>
    <w:rsid w:val="008E4C5A"/>
    <w:rsid w:val="008E6634"/>
    <w:rsid w:val="008F00DD"/>
    <w:rsid w:val="008F3A62"/>
    <w:rsid w:val="008F41E6"/>
    <w:rsid w:val="009035C7"/>
    <w:rsid w:val="00910621"/>
    <w:rsid w:val="009123E2"/>
    <w:rsid w:val="00914109"/>
    <w:rsid w:val="00914BA4"/>
    <w:rsid w:val="009167F9"/>
    <w:rsid w:val="00920353"/>
    <w:rsid w:val="00924262"/>
    <w:rsid w:val="00931BBF"/>
    <w:rsid w:val="0093240A"/>
    <w:rsid w:val="0093375F"/>
    <w:rsid w:val="00933E79"/>
    <w:rsid w:val="00935CF2"/>
    <w:rsid w:val="00940F20"/>
    <w:rsid w:val="00941E05"/>
    <w:rsid w:val="00950445"/>
    <w:rsid w:val="0095099A"/>
    <w:rsid w:val="0095196F"/>
    <w:rsid w:val="00953993"/>
    <w:rsid w:val="009546EC"/>
    <w:rsid w:val="00954766"/>
    <w:rsid w:val="00954D48"/>
    <w:rsid w:val="00955080"/>
    <w:rsid w:val="00956C7E"/>
    <w:rsid w:val="00956CC0"/>
    <w:rsid w:val="00963080"/>
    <w:rsid w:val="00964311"/>
    <w:rsid w:val="009650EF"/>
    <w:rsid w:val="00965DC3"/>
    <w:rsid w:val="00970E62"/>
    <w:rsid w:val="009719D0"/>
    <w:rsid w:val="00971BCA"/>
    <w:rsid w:val="00972D4F"/>
    <w:rsid w:val="00974EB5"/>
    <w:rsid w:val="0097543B"/>
    <w:rsid w:val="009770C4"/>
    <w:rsid w:val="00981502"/>
    <w:rsid w:val="00984979"/>
    <w:rsid w:val="009853B9"/>
    <w:rsid w:val="009856BE"/>
    <w:rsid w:val="0099081A"/>
    <w:rsid w:val="009932E6"/>
    <w:rsid w:val="00994D36"/>
    <w:rsid w:val="00995F17"/>
    <w:rsid w:val="009A0E4B"/>
    <w:rsid w:val="009A3335"/>
    <w:rsid w:val="009B17DA"/>
    <w:rsid w:val="009B40E8"/>
    <w:rsid w:val="009B42B6"/>
    <w:rsid w:val="009B44C0"/>
    <w:rsid w:val="009B6DF2"/>
    <w:rsid w:val="009C030A"/>
    <w:rsid w:val="009C140D"/>
    <w:rsid w:val="009C2022"/>
    <w:rsid w:val="009C2B9C"/>
    <w:rsid w:val="009C2DC1"/>
    <w:rsid w:val="009C454B"/>
    <w:rsid w:val="009C685B"/>
    <w:rsid w:val="009D146C"/>
    <w:rsid w:val="009D1F7D"/>
    <w:rsid w:val="009D7187"/>
    <w:rsid w:val="009E1894"/>
    <w:rsid w:val="009E405C"/>
    <w:rsid w:val="009E5755"/>
    <w:rsid w:val="009E6773"/>
    <w:rsid w:val="009E7175"/>
    <w:rsid w:val="009E7A00"/>
    <w:rsid w:val="009F09A1"/>
    <w:rsid w:val="009F0CFD"/>
    <w:rsid w:val="009F33A6"/>
    <w:rsid w:val="00A038F1"/>
    <w:rsid w:val="00A06C00"/>
    <w:rsid w:val="00A0755C"/>
    <w:rsid w:val="00A07D74"/>
    <w:rsid w:val="00A124D6"/>
    <w:rsid w:val="00A16140"/>
    <w:rsid w:val="00A206A4"/>
    <w:rsid w:val="00A21A3C"/>
    <w:rsid w:val="00A26239"/>
    <w:rsid w:val="00A336BA"/>
    <w:rsid w:val="00A34545"/>
    <w:rsid w:val="00A3772E"/>
    <w:rsid w:val="00A3773D"/>
    <w:rsid w:val="00A409D5"/>
    <w:rsid w:val="00A42533"/>
    <w:rsid w:val="00A43A9E"/>
    <w:rsid w:val="00A44A92"/>
    <w:rsid w:val="00A44BB5"/>
    <w:rsid w:val="00A46691"/>
    <w:rsid w:val="00A479FA"/>
    <w:rsid w:val="00A53722"/>
    <w:rsid w:val="00A53BF3"/>
    <w:rsid w:val="00A53E2A"/>
    <w:rsid w:val="00A54883"/>
    <w:rsid w:val="00A54D44"/>
    <w:rsid w:val="00A56CDD"/>
    <w:rsid w:val="00A57C26"/>
    <w:rsid w:val="00A601F4"/>
    <w:rsid w:val="00A62983"/>
    <w:rsid w:val="00A6532A"/>
    <w:rsid w:val="00A655DA"/>
    <w:rsid w:val="00A65C08"/>
    <w:rsid w:val="00A73841"/>
    <w:rsid w:val="00A76522"/>
    <w:rsid w:val="00A80A12"/>
    <w:rsid w:val="00A80EA6"/>
    <w:rsid w:val="00A813DB"/>
    <w:rsid w:val="00A82207"/>
    <w:rsid w:val="00A82AD5"/>
    <w:rsid w:val="00A84044"/>
    <w:rsid w:val="00A84811"/>
    <w:rsid w:val="00A8528E"/>
    <w:rsid w:val="00A85714"/>
    <w:rsid w:val="00A85AED"/>
    <w:rsid w:val="00A85F56"/>
    <w:rsid w:val="00A86DFB"/>
    <w:rsid w:val="00A935D8"/>
    <w:rsid w:val="00A93ADA"/>
    <w:rsid w:val="00A976EE"/>
    <w:rsid w:val="00A97852"/>
    <w:rsid w:val="00AA1F41"/>
    <w:rsid w:val="00AA272C"/>
    <w:rsid w:val="00AA4507"/>
    <w:rsid w:val="00AA7226"/>
    <w:rsid w:val="00AA7AC7"/>
    <w:rsid w:val="00AB0AA6"/>
    <w:rsid w:val="00AB3BA7"/>
    <w:rsid w:val="00AB3D2B"/>
    <w:rsid w:val="00AB4D00"/>
    <w:rsid w:val="00AB51A3"/>
    <w:rsid w:val="00AB6675"/>
    <w:rsid w:val="00AB755F"/>
    <w:rsid w:val="00AC0463"/>
    <w:rsid w:val="00AC38F3"/>
    <w:rsid w:val="00AC3CF3"/>
    <w:rsid w:val="00AC5534"/>
    <w:rsid w:val="00AC7082"/>
    <w:rsid w:val="00AC73E3"/>
    <w:rsid w:val="00AD67FF"/>
    <w:rsid w:val="00AD751E"/>
    <w:rsid w:val="00AE1282"/>
    <w:rsid w:val="00AE2E28"/>
    <w:rsid w:val="00AE2FE9"/>
    <w:rsid w:val="00AE58BC"/>
    <w:rsid w:val="00AE759C"/>
    <w:rsid w:val="00AE7C6D"/>
    <w:rsid w:val="00AE7F30"/>
    <w:rsid w:val="00AF0103"/>
    <w:rsid w:val="00AF1D42"/>
    <w:rsid w:val="00AF2670"/>
    <w:rsid w:val="00AF486E"/>
    <w:rsid w:val="00AF54E6"/>
    <w:rsid w:val="00AF689A"/>
    <w:rsid w:val="00B00973"/>
    <w:rsid w:val="00B01B07"/>
    <w:rsid w:val="00B04412"/>
    <w:rsid w:val="00B050A6"/>
    <w:rsid w:val="00B0585B"/>
    <w:rsid w:val="00B069CB"/>
    <w:rsid w:val="00B10E71"/>
    <w:rsid w:val="00B11080"/>
    <w:rsid w:val="00B15972"/>
    <w:rsid w:val="00B16391"/>
    <w:rsid w:val="00B21011"/>
    <w:rsid w:val="00B22573"/>
    <w:rsid w:val="00B2348B"/>
    <w:rsid w:val="00B24182"/>
    <w:rsid w:val="00B249F1"/>
    <w:rsid w:val="00B253BD"/>
    <w:rsid w:val="00B2567D"/>
    <w:rsid w:val="00B27B17"/>
    <w:rsid w:val="00B27E1C"/>
    <w:rsid w:val="00B3088B"/>
    <w:rsid w:val="00B3321B"/>
    <w:rsid w:val="00B340F7"/>
    <w:rsid w:val="00B34523"/>
    <w:rsid w:val="00B346E3"/>
    <w:rsid w:val="00B350B4"/>
    <w:rsid w:val="00B3570A"/>
    <w:rsid w:val="00B4440D"/>
    <w:rsid w:val="00B45D15"/>
    <w:rsid w:val="00B50202"/>
    <w:rsid w:val="00B55A2D"/>
    <w:rsid w:val="00B566DD"/>
    <w:rsid w:val="00B578FF"/>
    <w:rsid w:val="00B60DC9"/>
    <w:rsid w:val="00B641F5"/>
    <w:rsid w:val="00B65027"/>
    <w:rsid w:val="00B66703"/>
    <w:rsid w:val="00B6677A"/>
    <w:rsid w:val="00B67717"/>
    <w:rsid w:val="00B76DC0"/>
    <w:rsid w:val="00B814D9"/>
    <w:rsid w:val="00B82CD4"/>
    <w:rsid w:val="00B8341C"/>
    <w:rsid w:val="00B83814"/>
    <w:rsid w:val="00B849C1"/>
    <w:rsid w:val="00B85392"/>
    <w:rsid w:val="00B86EBA"/>
    <w:rsid w:val="00B9139C"/>
    <w:rsid w:val="00B93224"/>
    <w:rsid w:val="00B94F26"/>
    <w:rsid w:val="00B965BE"/>
    <w:rsid w:val="00B96E9E"/>
    <w:rsid w:val="00BA0919"/>
    <w:rsid w:val="00BA15B8"/>
    <w:rsid w:val="00BA5668"/>
    <w:rsid w:val="00BA5675"/>
    <w:rsid w:val="00BA7460"/>
    <w:rsid w:val="00BB1F3D"/>
    <w:rsid w:val="00BB1F97"/>
    <w:rsid w:val="00BB2C85"/>
    <w:rsid w:val="00BB31C8"/>
    <w:rsid w:val="00BB4B56"/>
    <w:rsid w:val="00BB5F33"/>
    <w:rsid w:val="00BB680E"/>
    <w:rsid w:val="00BB7AD3"/>
    <w:rsid w:val="00BB7B40"/>
    <w:rsid w:val="00BC0602"/>
    <w:rsid w:val="00BC117E"/>
    <w:rsid w:val="00BC2144"/>
    <w:rsid w:val="00BC5348"/>
    <w:rsid w:val="00BD0DA8"/>
    <w:rsid w:val="00BD15AB"/>
    <w:rsid w:val="00BD1C94"/>
    <w:rsid w:val="00BD4125"/>
    <w:rsid w:val="00BD5076"/>
    <w:rsid w:val="00BD5424"/>
    <w:rsid w:val="00BD59CC"/>
    <w:rsid w:val="00BD5B3E"/>
    <w:rsid w:val="00BD5E12"/>
    <w:rsid w:val="00BD6E79"/>
    <w:rsid w:val="00BE3A32"/>
    <w:rsid w:val="00BE588C"/>
    <w:rsid w:val="00BF00CF"/>
    <w:rsid w:val="00BF1B53"/>
    <w:rsid w:val="00BF3129"/>
    <w:rsid w:val="00BF3C10"/>
    <w:rsid w:val="00BF4D00"/>
    <w:rsid w:val="00BF6256"/>
    <w:rsid w:val="00BF78FA"/>
    <w:rsid w:val="00C01837"/>
    <w:rsid w:val="00C01F20"/>
    <w:rsid w:val="00C023CF"/>
    <w:rsid w:val="00C047C0"/>
    <w:rsid w:val="00C066F7"/>
    <w:rsid w:val="00C073A3"/>
    <w:rsid w:val="00C07FFA"/>
    <w:rsid w:val="00C10257"/>
    <w:rsid w:val="00C12DD7"/>
    <w:rsid w:val="00C15146"/>
    <w:rsid w:val="00C2060E"/>
    <w:rsid w:val="00C217AC"/>
    <w:rsid w:val="00C22431"/>
    <w:rsid w:val="00C22492"/>
    <w:rsid w:val="00C233B6"/>
    <w:rsid w:val="00C2406F"/>
    <w:rsid w:val="00C25E39"/>
    <w:rsid w:val="00C27C83"/>
    <w:rsid w:val="00C31CF5"/>
    <w:rsid w:val="00C35E8C"/>
    <w:rsid w:val="00C40038"/>
    <w:rsid w:val="00C43CD6"/>
    <w:rsid w:val="00C44BD0"/>
    <w:rsid w:val="00C45BA5"/>
    <w:rsid w:val="00C46316"/>
    <w:rsid w:val="00C46E75"/>
    <w:rsid w:val="00C4718D"/>
    <w:rsid w:val="00C51F64"/>
    <w:rsid w:val="00C52241"/>
    <w:rsid w:val="00C5241B"/>
    <w:rsid w:val="00C560FC"/>
    <w:rsid w:val="00C604AA"/>
    <w:rsid w:val="00C62020"/>
    <w:rsid w:val="00C6414C"/>
    <w:rsid w:val="00C64E25"/>
    <w:rsid w:val="00C704A4"/>
    <w:rsid w:val="00C754FA"/>
    <w:rsid w:val="00C800CC"/>
    <w:rsid w:val="00C81B0B"/>
    <w:rsid w:val="00C81CAD"/>
    <w:rsid w:val="00C82426"/>
    <w:rsid w:val="00C82BE7"/>
    <w:rsid w:val="00C830C9"/>
    <w:rsid w:val="00C842E9"/>
    <w:rsid w:val="00C84ADE"/>
    <w:rsid w:val="00C87782"/>
    <w:rsid w:val="00C90BB3"/>
    <w:rsid w:val="00C91200"/>
    <w:rsid w:val="00C93852"/>
    <w:rsid w:val="00C9506B"/>
    <w:rsid w:val="00C96F3D"/>
    <w:rsid w:val="00C977BE"/>
    <w:rsid w:val="00CA2242"/>
    <w:rsid w:val="00CA3C7E"/>
    <w:rsid w:val="00CB11D4"/>
    <w:rsid w:val="00CB31EF"/>
    <w:rsid w:val="00CB461D"/>
    <w:rsid w:val="00CB616A"/>
    <w:rsid w:val="00CB6C8A"/>
    <w:rsid w:val="00CC2687"/>
    <w:rsid w:val="00CC4098"/>
    <w:rsid w:val="00CC6CA5"/>
    <w:rsid w:val="00CC7689"/>
    <w:rsid w:val="00CD061E"/>
    <w:rsid w:val="00CD1A94"/>
    <w:rsid w:val="00CD3C99"/>
    <w:rsid w:val="00CD44A8"/>
    <w:rsid w:val="00CD6BA5"/>
    <w:rsid w:val="00CE06D4"/>
    <w:rsid w:val="00CE09F2"/>
    <w:rsid w:val="00CE3A90"/>
    <w:rsid w:val="00CE5DF1"/>
    <w:rsid w:val="00CE7D16"/>
    <w:rsid w:val="00CF5562"/>
    <w:rsid w:val="00CF6D82"/>
    <w:rsid w:val="00D00367"/>
    <w:rsid w:val="00D00A93"/>
    <w:rsid w:val="00D02304"/>
    <w:rsid w:val="00D054F0"/>
    <w:rsid w:val="00D0637A"/>
    <w:rsid w:val="00D10686"/>
    <w:rsid w:val="00D11EB5"/>
    <w:rsid w:val="00D12546"/>
    <w:rsid w:val="00D12700"/>
    <w:rsid w:val="00D12755"/>
    <w:rsid w:val="00D16544"/>
    <w:rsid w:val="00D176E9"/>
    <w:rsid w:val="00D2068D"/>
    <w:rsid w:val="00D20747"/>
    <w:rsid w:val="00D273DD"/>
    <w:rsid w:val="00D31663"/>
    <w:rsid w:val="00D35BAC"/>
    <w:rsid w:val="00D367CA"/>
    <w:rsid w:val="00D37C68"/>
    <w:rsid w:val="00D4043D"/>
    <w:rsid w:val="00D40BF6"/>
    <w:rsid w:val="00D4119D"/>
    <w:rsid w:val="00D41219"/>
    <w:rsid w:val="00D44000"/>
    <w:rsid w:val="00D45DCB"/>
    <w:rsid w:val="00D527D5"/>
    <w:rsid w:val="00D53298"/>
    <w:rsid w:val="00D53F7D"/>
    <w:rsid w:val="00D56D70"/>
    <w:rsid w:val="00D571B0"/>
    <w:rsid w:val="00D6375A"/>
    <w:rsid w:val="00D63DFA"/>
    <w:rsid w:val="00D646FC"/>
    <w:rsid w:val="00D664AC"/>
    <w:rsid w:val="00D668C0"/>
    <w:rsid w:val="00D66BCD"/>
    <w:rsid w:val="00D671BC"/>
    <w:rsid w:val="00D70A16"/>
    <w:rsid w:val="00D74CF1"/>
    <w:rsid w:val="00D75E73"/>
    <w:rsid w:val="00D76756"/>
    <w:rsid w:val="00D771A6"/>
    <w:rsid w:val="00D77264"/>
    <w:rsid w:val="00D77D32"/>
    <w:rsid w:val="00D84CCA"/>
    <w:rsid w:val="00D86AF4"/>
    <w:rsid w:val="00D87A4C"/>
    <w:rsid w:val="00D87F92"/>
    <w:rsid w:val="00D904AB"/>
    <w:rsid w:val="00D911D1"/>
    <w:rsid w:val="00D92975"/>
    <w:rsid w:val="00D94354"/>
    <w:rsid w:val="00D95FD3"/>
    <w:rsid w:val="00D9691A"/>
    <w:rsid w:val="00D97FC9"/>
    <w:rsid w:val="00DA0CE6"/>
    <w:rsid w:val="00DA0F23"/>
    <w:rsid w:val="00DA0F66"/>
    <w:rsid w:val="00DA502C"/>
    <w:rsid w:val="00DA524B"/>
    <w:rsid w:val="00DA6619"/>
    <w:rsid w:val="00DA699D"/>
    <w:rsid w:val="00DA7F1A"/>
    <w:rsid w:val="00DB0F47"/>
    <w:rsid w:val="00DB1539"/>
    <w:rsid w:val="00DC157C"/>
    <w:rsid w:val="00DC4525"/>
    <w:rsid w:val="00DC5B60"/>
    <w:rsid w:val="00DC7192"/>
    <w:rsid w:val="00DD0711"/>
    <w:rsid w:val="00DD20F6"/>
    <w:rsid w:val="00DD3D21"/>
    <w:rsid w:val="00DD4D79"/>
    <w:rsid w:val="00DD7B16"/>
    <w:rsid w:val="00DE38FB"/>
    <w:rsid w:val="00DE468B"/>
    <w:rsid w:val="00DE4AD4"/>
    <w:rsid w:val="00DE5B00"/>
    <w:rsid w:val="00DE64E5"/>
    <w:rsid w:val="00DF382C"/>
    <w:rsid w:val="00DF3BD6"/>
    <w:rsid w:val="00DF3D00"/>
    <w:rsid w:val="00DF4139"/>
    <w:rsid w:val="00DF47D1"/>
    <w:rsid w:val="00DF5477"/>
    <w:rsid w:val="00DF71C7"/>
    <w:rsid w:val="00E0172A"/>
    <w:rsid w:val="00E0251D"/>
    <w:rsid w:val="00E064CD"/>
    <w:rsid w:val="00E1315C"/>
    <w:rsid w:val="00E16050"/>
    <w:rsid w:val="00E16B29"/>
    <w:rsid w:val="00E20D03"/>
    <w:rsid w:val="00E21F04"/>
    <w:rsid w:val="00E24336"/>
    <w:rsid w:val="00E251FD"/>
    <w:rsid w:val="00E35277"/>
    <w:rsid w:val="00E35C63"/>
    <w:rsid w:val="00E36049"/>
    <w:rsid w:val="00E40266"/>
    <w:rsid w:val="00E41D14"/>
    <w:rsid w:val="00E423AD"/>
    <w:rsid w:val="00E440CD"/>
    <w:rsid w:val="00E44D71"/>
    <w:rsid w:val="00E44D8F"/>
    <w:rsid w:val="00E46093"/>
    <w:rsid w:val="00E50176"/>
    <w:rsid w:val="00E50742"/>
    <w:rsid w:val="00E523BC"/>
    <w:rsid w:val="00E52B4F"/>
    <w:rsid w:val="00E541C5"/>
    <w:rsid w:val="00E55EC9"/>
    <w:rsid w:val="00E56709"/>
    <w:rsid w:val="00E62214"/>
    <w:rsid w:val="00E62ED1"/>
    <w:rsid w:val="00E658EC"/>
    <w:rsid w:val="00E65E0A"/>
    <w:rsid w:val="00E65FEA"/>
    <w:rsid w:val="00E7254D"/>
    <w:rsid w:val="00E73551"/>
    <w:rsid w:val="00E73F30"/>
    <w:rsid w:val="00E74111"/>
    <w:rsid w:val="00E80184"/>
    <w:rsid w:val="00E80AB6"/>
    <w:rsid w:val="00E80F17"/>
    <w:rsid w:val="00E814DC"/>
    <w:rsid w:val="00E81C84"/>
    <w:rsid w:val="00E82585"/>
    <w:rsid w:val="00E8504D"/>
    <w:rsid w:val="00E90A1B"/>
    <w:rsid w:val="00E95D66"/>
    <w:rsid w:val="00E964D5"/>
    <w:rsid w:val="00E9754A"/>
    <w:rsid w:val="00E97A62"/>
    <w:rsid w:val="00EA023B"/>
    <w:rsid w:val="00EA13A5"/>
    <w:rsid w:val="00EA1454"/>
    <w:rsid w:val="00EA7B1A"/>
    <w:rsid w:val="00EB0C14"/>
    <w:rsid w:val="00EB2536"/>
    <w:rsid w:val="00EB3B24"/>
    <w:rsid w:val="00EB726D"/>
    <w:rsid w:val="00EC0D33"/>
    <w:rsid w:val="00EC33B1"/>
    <w:rsid w:val="00EC400E"/>
    <w:rsid w:val="00EC5E72"/>
    <w:rsid w:val="00ED04C3"/>
    <w:rsid w:val="00ED0B20"/>
    <w:rsid w:val="00ED0E37"/>
    <w:rsid w:val="00ED1A3C"/>
    <w:rsid w:val="00ED2403"/>
    <w:rsid w:val="00ED37CB"/>
    <w:rsid w:val="00ED3A19"/>
    <w:rsid w:val="00ED51DD"/>
    <w:rsid w:val="00ED6DCE"/>
    <w:rsid w:val="00ED75EE"/>
    <w:rsid w:val="00ED7646"/>
    <w:rsid w:val="00ED7E87"/>
    <w:rsid w:val="00EE0628"/>
    <w:rsid w:val="00EE1031"/>
    <w:rsid w:val="00EE2846"/>
    <w:rsid w:val="00EE45D6"/>
    <w:rsid w:val="00EE5257"/>
    <w:rsid w:val="00EE7401"/>
    <w:rsid w:val="00EF250E"/>
    <w:rsid w:val="00EF63EA"/>
    <w:rsid w:val="00EF674A"/>
    <w:rsid w:val="00F04E05"/>
    <w:rsid w:val="00F05546"/>
    <w:rsid w:val="00F156B7"/>
    <w:rsid w:val="00F15CB8"/>
    <w:rsid w:val="00F178AF"/>
    <w:rsid w:val="00F17B59"/>
    <w:rsid w:val="00F20FEF"/>
    <w:rsid w:val="00F21CCF"/>
    <w:rsid w:val="00F22336"/>
    <w:rsid w:val="00F22654"/>
    <w:rsid w:val="00F22934"/>
    <w:rsid w:val="00F234A7"/>
    <w:rsid w:val="00F3143A"/>
    <w:rsid w:val="00F3171C"/>
    <w:rsid w:val="00F32AD3"/>
    <w:rsid w:val="00F32FA4"/>
    <w:rsid w:val="00F35D31"/>
    <w:rsid w:val="00F35FBB"/>
    <w:rsid w:val="00F37E6E"/>
    <w:rsid w:val="00F41D57"/>
    <w:rsid w:val="00F42046"/>
    <w:rsid w:val="00F5243C"/>
    <w:rsid w:val="00F528E0"/>
    <w:rsid w:val="00F54F21"/>
    <w:rsid w:val="00F5581E"/>
    <w:rsid w:val="00F56240"/>
    <w:rsid w:val="00F56561"/>
    <w:rsid w:val="00F572B2"/>
    <w:rsid w:val="00F577E3"/>
    <w:rsid w:val="00F61934"/>
    <w:rsid w:val="00F66116"/>
    <w:rsid w:val="00F673AC"/>
    <w:rsid w:val="00F727EA"/>
    <w:rsid w:val="00F7734F"/>
    <w:rsid w:val="00F80088"/>
    <w:rsid w:val="00F802C2"/>
    <w:rsid w:val="00F84D36"/>
    <w:rsid w:val="00F84F53"/>
    <w:rsid w:val="00F85F80"/>
    <w:rsid w:val="00F86ADC"/>
    <w:rsid w:val="00F86B20"/>
    <w:rsid w:val="00F8714E"/>
    <w:rsid w:val="00F87A41"/>
    <w:rsid w:val="00F87EB2"/>
    <w:rsid w:val="00F92750"/>
    <w:rsid w:val="00F92F4B"/>
    <w:rsid w:val="00F94696"/>
    <w:rsid w:val="00FA110D"/>
    <w:rsid w:val="00FA4AB5"/>
    <w:rsid w:val="00FA6505"/>
    <w:rsid w:val="00FA70BC"/>
    <w:rsid w:val="00FA7D2C"/>
    <w:rsid w:val="00FB014D"/>
    <w:rsid w:val="00FB05A9"/>
    <w:rsid w:val="00FB124E"/>
    <w:rsid w:val="00FB58D6"/>
    <w:rsid w:val="00FC4071"/>
    <w:rsid w:val="00FC56DC"/>
    <w:rsid w:val="00FC77B1"/>
    <w:rsid w:val="00FD074D"/>
    <w:rsid w:val="00FD0B95"/>
    <w:rsid w:val="00FD15BA"/>
    <w:rsid w:val="00FD3B46"/>
    <w:rsid w:val="00FD4BA3"/>
    <w:rsid w:val="00FD6B73"/>
    <w:rsid w:val="00FE0AF1"/>
    <w:rsid w:val="00FE1004"/>
    <w:rsid w:val="00FE1B0B"/>
    <w:rsid w:val="00FE2B62"/>
    <w:rsid w:val="00FE413E"/>
    <w:rsid w:val="00FE50C9"/>
    <w:rsid w:val="00FE6923"/>
    <w:rsid w:val="00FE712D"/>
    <w:rsid w:val="00FE7EB1"/>
    <w:rsid w:val="00FF3E1B"/>
    <w:rsid w:val="00FF772B"/>
    <w:rsid w:val="00FF78F9"/>
    <w:rsid w:val="00FF7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FE4D7D"/>
  <w15:docId w15:val="{04B45F6F-13CF-4BDB-8711-697D1530F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A3D"/>
  </w:style>
  <w:style w:type="paragraph" w:styleId="Heading1">
    <w:name w:val="heading 1"/>
    <w:basedOn w:val="Normal"/>
    <w:next w:val="Normal"/>
    <w:link w:val="Heading1Char"/>
    <w:uiPriority w:val="9"/>
    <w:qFormat/>
    <w:rsid w:val="00C471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7C2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horttext">
    <w:name w:val="short_text"/>
    <w:basedOn w:val="DefaultParagraphFont"/>
    <w:rsid w:val="00A84811"/>
  </w:style>
  <w:style w:type="paragraph" w:customStyle="1" w:styleId="Pa26">
    <w:name w:val="Pa26"/>
    <w:basedOn w:val="Normal"/>
    <w:next w:val="Normal"/>
    <w:uiPriority w:val="99"/>
    <w:rsid w:val="00924262"/>
    <w:pPr>
      <w:autoSpaceDE w:val="0"/>
      <w:autoSpaceDN w:val="0"/>
      <w:adjustRightInd w:val="0"/>
      <w:spacing w:after="0" w:line="221" w:lineRule="atLeast"/>
    </w:pPr>
    <w:rPr>
      <w:rFonts w:ascii="Univers LT Std 45 Light" w:hAnsi="Univers LT Std 45 Light"/>
      <w:sz w:val="24"/>
      <w:szCs w:val="24"/>
    </w:rPr>
  </w:style>
  <w:style w:type="table" w:styleId="TableGrid">
    <w:name w:val="Table Grid"/>
    <w:basedOn w:val="TableNormal"/>
    <w:uiPriority w:val="59"/>
    <w:rsid w:val="008D64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A7B1A"/>
    <w:rPr>
      <w:b/>
      <w:bCs/>
    </w:rPr>
  </w:style>
  <w:style w:type="table" w:customStyle="1" w:styleId="GridTable4-Accent51">
    <w:name w:val="Grid Table 4 - Accent 51"/>
    <w:basedOn w:val="TableNormal"/>
    <w:uiPriority w:val="49"/>
    <w:rsid w:val="004023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D0D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DA8"/>
    <w:rPr>
      <w:rFonts w:ascii="Tahoma" w:hAnsi="Tahoma" w:cs="Tahoma"/>
      <w:sz w:val="16"/>
      <w:szCs w:val="16"/>
    </w:rPr>
  </w:style>
  <w:style w:type="paragraph" w:customStyle="1" w:styleId="EndNoteBibliography">
    <w:name w:val="EndNote Bibliography"/>
    <w:basedOn w:val="Normal"/>
    <w:uiPriority w:val="99"/>
    <w:rsid w:val="00E0251D"/>
    <w:pPr>
      <w:spacing w:after="160" w:line="240" w:lineRule="auto"/>
      <w:jc w:val="both"/>
    </w:pPr>
    <w:rPr>
      <w:rFonts w:ascii="Calibri" w:eastAsia="Calibri" w:hAnsi="Calibri" w:cs="Times New Roman"/>
      <w:noProof/>
    </w:rPr>
  </w:style>
  <w:style w:type="character" w:customStyle="1" w:styleId="A2">
    <w:name w:val="A2"/>
    <w:uiPriority w:val="99"/>
    <w:rsid w:val="00EA13A5"/>
    <w:rPr>
      <w:rFonts w:cs="QMSCQ F+ Helvetica Neue"/>
      <w:color w:val="00000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D1A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1A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A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1A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1A3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6050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671BC"/>
    <w:rPr>
      <w:color w:val="0000FF" w:themeColor="hyperlink"/>
      <w:u w:val="single"/>
    </w:rPr>
  </w:style>
  <w:style w:type="character" w:customStyle="1" w:styleId="A6">
    <w:name w:val="A6"/>
    <w:uiPriority w:val="99"/>
    <w:rsid w:val="00A479FA"/>
    <w:rPr>
      <w:rFonts w:cs="Calibri"/>
      <w:color w:val="000000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B50202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C4718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0266"/>
    <w:rPr>
      <w:color w:val="605E5C"/>
      <w:shd w:val="clear" w:color="auto" w:fill="E1DFDD"/>
    </w:rPr>
  </w:style>
  <w:style w:type="paragraph" w:customStyle="1" w:styleId="Title1">
    <w:name w:val="Title1"/>
    <w:basedOn w:val="Normal"/>
    <w:rsid w:val="00A07D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7C2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27428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sr-Latn-RS" w:eastAsia="sr-Latn-RS"/>
    </w:rPr>
  </w:style>
  <w:style w:type="paragraph" w:styleId="Header">
    <w:name w:val="header"/>
    <w:basedOn w:val="Normal"/>
    <w:link w:val="HeaderChar"/>
    <w:uiPriority w:val="99"/>
    <w:unhideWhenUsed/>
    <w:rsid w:val="00D11E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EB5"/>
  </w:style>
  <w:style w:type="paragraph" w:styleId="Footer">
    <w:name w:val="footer"/>
    <w:basedOn w:val="Normal"/>
    <w:link w:val="FooterChar"/>
    <w:uiPriority w:val="99"/>
    <w:unhideWhenUsed/>
    <w:rsid w:val="00D11E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E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83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6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119549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2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9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67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26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869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5338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32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7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6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60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996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09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47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7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0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37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70269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80188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364595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914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93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84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99243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3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21369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890503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564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51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4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55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24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0165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15710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192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3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0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83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162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7274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52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8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17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4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90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04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404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012572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02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1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1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01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7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65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75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06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2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15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77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4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13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0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608BF7-47A8-4753-A5F5-63FA01360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ca Tripkovic</dc:creator>
  <cp:lastModifiedBy>Vladimir Tripkovic</cp:lastModifiedBy>
  <cp:revision>12</cp:revision>
  <cp:lastPrinted>2019-10-08T07:38:00Z</cp:lastPrinted>
  <dcterms:created xsi:type="dcterms:W3CDTF">2019-12-16T11:41:00Z</dcterms:created>
  <dcterms:modified xsi:type="dcterms:W3CDTF">2020-04-26T11:06:00Z</dcterms:modified>
</cp:coreProperties>
</file>